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0" w:name="variability-distribution-asymptotics"/>
    <w:p>
      <w:pPr>
        <w:pStyle w:val="Heading1"/>
      </w:pPr>
      <w:r>
        <w:rPr>
          <w:rStyle w:val="SectionNumber"/>
        </w:rPr>
        <w:t xml:space="preserve">2</w:t>
      </w:r>
      <w:r>
        <w:tab/>
      </w:r>
      <w:r>
        <w:t xml:space="preserve">Variability, Distribution, &amp; Asymptotics</w:t>
      </w:r>
    </w:p>
    <w:bookmarkStart w:id="87"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both, called the standard deviation. The reason for taking the standard deviation is because that measure has the same units as the population. So if our population is a length measurement in meters, the standard deviation is in meters (whereas the variance is in meters squared).</w:t>
      </w:r>
    </w:p>
    <w:p>
      <w:pPr>
        <w:pStyle w:val="BodyText"/>
      </w:pPr>
      <w:r>
        <w:t xml:space="preserve">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p>
    <w:p>
      <w:pPr>
        <w:pStyle w:val="BodyText"/>
      </w:pPr>
      <w:r>
        <w:t xml:space="preserve">For a random variable X with a mean μ, the variance is precisely the expected squared distance between the random variable and the mean. I provide the formula here, but there’s also a useful shortcut: the expected value of X squared minus the square of the expected value of X. Densities with higher variance are more spread out compared to those with lower variances. The square root of variance is known as the standard deviation, which is expressed in the same units as X.</w:t>
      </w:r>
    </w:p>
    <w:p>
      <w:pPr>
        <w:pStyle w:val="BodyText"/>
      </w:pPr>
      <w:r>
        <w:t xml:space="preserve">In this class, we won’t spend much time manually calculating expected values or variances for populations. However, let’s go through one such calculation. In the previous lecture, we found that the expected value of X, when rolling a die, is 3.5. To calculate the expected value of X squared, we square each number (1, 2, 3, 4, 5) and multiply them by their associated probabilities. Summing these values gives us 15.17. By subtracting (15.17 - 3.5) squared, we find the variance of a die roll to be 2.92.</w:t>
      </w:r>
    </w:p>
    <w:p>
      <w:pPr>
        <w:pStyle w:val="BodyText"/>
      </w:pPr>
      <w:r>
        <w:t xml:space="preserve">Now, let’s move on to another example. Consider tossing a coin with a probability of heads, p. From the previous lecture, we know that the expected value of a coin toss is p. When calculating the expected value of X squared, 0 squared is 0, and 1 squared is 1. Thus, the expected value of X squared is p. Plugging these values into our formula, we get p - p squared, which simplifies to p(1 - p). This formula is widely recognized and it’s advisable to memorize it.</w:t>
      </w:r>
    </w:p>
    <w:p>
      <w:pPr>
        <w:pStyle w:val="BodyText"/>
      </w:pPr>
      <w:r>
        <w:t xml:space="preserve">I’m providing examples of population densities with varying variances. The salmon-colored density represents a standard normal distribution with a variance of 1. As the variance increases, the density becomes flatter and spreads more into the tails. Consequently, if someone is from a normal distribution with a variance of 4, they are more likely to have a value beyond 5 compared to someone from a normal distribution with a variance of 3.</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 Note that in the denominator of the sample variance formula, we divide by (n - 1) instead of n, and I will explain why in a moment.</w:t>
      </w:r>
    </w:p>
    <w:p>
      <w:pPr>
        <w:pStyle w:val="BodyText"/>
      </w:pPr>
      <w:r>
        <w:t xml:space="preserve">I want to address a conceptually challenging point, which is the variance of the sample variance. 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p>
      <w:pPr>
        <w:pStyle w:val="BodyText"/>
      </w:pPr>
      <w:r>
        <w:t xml:space="preserve">Lastly, I’d like to remind you that the square root of the sample variance is the sample standard deviation, which provides a measure of dispersion that is more interpretable since it is in the same units as X.</w:t>
      </w:r>
    </w:p>
    <w:bookmarkStart w:id="82" w:name="variance-simulation-examples"/>
    <w:p>
      <w:pPr>
        <w:pStyle w:val="Heading3"/>
      </w:pPr>
      <w:r>
        <w:rPr>
          <w:rStyle w:val="SectionNumber"/>
        </w:rPr>
        <w:t xml:space="preserve">2.1.1</w:t>
      </w:r>
      <w:r>
        <w:tab/>
      </w:r>
      <w:r>
        <w:t xml:space="preserve">Variance simulation examples</w:t>
      </w:r>
    </w:p>
    <w:p>
      <w:pPr>
        <w:pStyle w:val="FirstParagraph"/>
      </w:pPr>
      <w:r>
        <w:t xml:space="preserve">Let’s consider the following scenario. Suppose I simulate ten standard normal random variables and calculate their sample variance. If I repeat this process many times, I will obtain a distribution of sample variances. This distribution, represented by the salmon-colored density, emerges from repeating the process thousands of times. What I mentioned earlier, and what Rissotto discussed in the previous slide, is that if I sample enough data points, the center of mass of this distribution will precisely match the variance of the original population I was sampling from—the standard normal distribution with a variance of one.</w:t>
      </w:r>
    </w:p>
    <w:p>
      <w:pPr>
        <w:pStyle w:val="BodyText"/>
      </w:pPr>
      <w:r>
        <w:t xml:space="preserve">The same holds true when I consider sample variances based on 20 observations from the standard normal distribution. I repeat the process of sampling 20 standard normals, calculating the sample variance, and obtaining a distribution of sample variances. This distribution, depicted in a more aqua color, is also centered at one.</w:t>
      </w:r>
    </w:p>
    <w:p>
      <w:pPr>
        <w:pStyle w:val="BodyText"/>
      </w:pPr>
      <w:r>
        <w:t xml:space="preserve">The pattern continues when I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In an earlier lecture, we found that the variance of a die roll was 2.92. Now, imagine if I were to roll ten dice and calculate the sample variance of the numbers on the sides facing up. By repeating this process numerous times, I can obtain a reliable understanding of the population distribution of the variance of ten die rolls. Although it requires a large number of repetitions, with the help of a computer, I can simulate this process thousands of times, as demonstrated here. 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 (n - 1) instead of n 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 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 sigma squared, using the available data. With knowledge of sigma squared 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 (mew) and variance (sigma squared), when we draw a random sample from that population and calculate the variance, it serves as an estimate of sigma squared. Similarly, when we calculate the mean, it estimates mu (population mean). However, s squared (sample variance) is also a random variable with its own distribution centered around sigma squared, becoming more concentrated around it as more observations contribute to the squared value. Additionally, the distribution of sample means from that population is centered at mu and becomes more concentrated around mu as more observations are included. Moreover, we precisely know the variance of the distribution of sample means, which is sigma squared divided by n.</w:t>
      </w:r>
    </w:p>
    <w:p>
      <w:pPr>
        <w:pStyle w:val="BodyText"/>
      </w:pPr>
      <w:r>
        <w:t xml:space="preserve">Since we lack repeated sample means in a given dataset, we estimate the sample variance of the mean as s squared divided by n and the logical estimate of the standard error as s over square root n. The standard error of the mean (or the sample standard error of the mean) is defined as s over square root n. The standard deviation (s) is an estimate of the variability of the population, while the standard error (s over square root n) represents the variability of averages of random samples of size n from the population.</w:t>
      </w:r>
    </w:p>
    <w:p>
      <w:pPr>
        <w:pStyle w:val="BodyText"/>
      </w:pPr>
      <w:r>
        <w:t xml:space="preserve">To illustrate these concepts, let’s consider some simulation examples. If we take standard normals (with a variance of one), the standard deviation of means of n standard normals is expected to be one over square root n. By simulating multiple draws of ten standard normals and calculating their mean, followed by taking the standard deviation of these averages, we should obtain an approximate value of one over square root n. Similar simulations can be performed for standard uniforms (variance of 1/12), Poisson distributions (variance of 4), and coin flips (variance of p times 1 minus p, assuming p is a half). The results of these simulations should align with the theoretical values predicted by our rule.</w:t>
      </w:r>
    </w:p>
    <w:p>
      <w:pPr>
        <w:pStyle w:val="BodyText"/>
      </w:pPr>
      <w:r>
        <w:t xml:space="preserve">In conclusion, understanding the standard error of the mean is crucial in determining the variability of sample means. Simulation experiments can help illustrate these concepts, especially when investigating the distribution of sample means and estimating their standard error.</w:t>
      </w:r>
    </w:p>
    <w:bookmarkEnd w:id="82"/>
    <w:bookmarkStart w:id="83" w:name="variance-data-example"/>
    <w:p>
      <w:pPr>
        <w:pStyle w:val="Heading3"/>
      </w:pPr>
      <w:r>
        <w:rPr>
          <w:rStyle w:val="SectionNumber"/>
        </w:rPr>
        <w:t xml:space="preserve">2.1.2</w:t>
      </w:r>
      <w:r>
        <w:tab/>
      </w:r>
      <w:r>
        <w:t xml:space="preserve">Variance data example</w:t>
      </w:r>
    </w:p>
    <w:p>
      <w:pPr>
        <w:pStyle w:val="FirstParagraph"/>
      </w:pPr>
      <w:r>
        <w:t xml:space="preserve">Now, let’s dive into a practical example using the father-son data from our dataset.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 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Now, let’s go through some calculated values. By calculating the variance of x, variance of x divided by n, standard deviation of x, and standard deviation of x divided by square root n, and rounding them to two decimal places, we obtain 7.92 and 2.81 as the variance of x and the standard deviation of x, respectively. These numbers represent the variability in son’s heights from the dataset and act as estimates of the population variability of son’s heights if we assume these sons are a random sample from a meaningful population. In this case, I prefer the value 2.81 over 7.92 since 7.92 is expressed in inches squared, while 2.81 is expressed in inches. Working with the actual units is more intuitive.</w:t>
      </w:r>
    </w:p>
    <w:p>
      <w:pPr>
        <w:pStyle w:val="BodyText"/>
      </w:pP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To summarize what we have learned, this lectur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 sigma divided by the square root of n, 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In these lectures we cover the most important probability distributions.</w:t>
      </w:r>
      <w:r>
        <w:t xml:space="preserve"> </w:t>
      </w:r>
      <w:r>
        <w:t xml:space="preserve">### Binomial distribution</w:t>
      </w:r>
      <w:r>
        <w:t xml:space="preserve"> </w:t>
      </w:r>
      <w:r>
        <w:t xml:space="preserve">Let’s begin with the simplest distribution,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r>
        <w:t xml:space="preserve"> </w:t>
      </w:r>
      <w:r>
        <w:t xml:space="preserve">“</w:t>
      </w:r>
      <w:r>
        <w:t xml:space="preserve">p^x * (1 - p)^(1 - x).</w:t>
      </w:r>
      <w:r>
        <w:t xml:space="preserve">”</w:t>
      </w:r>
      <w:r>
        <w:t xml:space="preserve"> </w:t>
      </w:r>
      <w:r>
        <w:t xml:space="preserve">As we have seen before, the mean of a Bernoulli random variable is</w:t>
      </w:r>
      <w:r>
        <w:t xml:space="preserve"> </w:t>
      </w:r>
      <w:r>
        <w:t xml:space="preserve">“</w:t>
      </w:r>
      <w:r>
        <w:t xml:space="preserve">p,</w:t>
      </w:r>
      <w:r>
        <w:t xml:space="preserve">”</w:t>
      </w:r>
      <w:r>
        <w:t xml:space="preserve"> </w:t>
      </w:r>
      <w:r>
        <w:t xml:space="preserve">and the variance is</w:t>
      </w:r>
      <w:r>
        <w:t xml:space="preserve"> </w:t>
      </w:r>
      <w:r>
        <w:t xml:space="preserve">“</w:t>
      </w:r>
      <w:r>
        <w:t xml:space="preserve">p * (1 - p).</w:t>
      </w:r>
      <w:r>
        <w:t xml:space="preserve">”</w:t>
      </w:r>
    </w:p>
    <w:p>
      <w:pPr>
        <w:pStyle w:val="BodyText"/>
      </w:pPr>
      <w:r>
        <w:t xml:space="preserve">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 Now, let’s move on to discussing the binomial distribution. 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w:r>
        <w:t xml:space="preserve">“</w:t>
      </w:r>
      <w:r>
        <w:t xml:space="preserve">x1</w:t>
      </w:r>
      <w:r>
        <w:t xml:space="preserve">”</w:t>
      </w:r>
      <w:r>
        <w:t xml:space="preserve"> </w:t>
      </w:r>
      <w:r>
        <w:t xml:space="preserve">to</w:t>
      </w:r>
      <w:r>
        <w:t xml:space="preserve"> </w:t>
      </w:r>
      <w:r>
        <w:t xml:space="preserve">“</w:t>
      </w:r>
      <w:r>
        <w:t xml:space="preserve">xn</w:t>
      </w:r>
      <w:r>
        <w:t xml:space="preserve">”</w:t>
      </w:r>
      <w:r>
        <w:t xml:space="preserve"> </w:t>
      </w:r>
      <w:r>
        <w:t xml:space="preserve">be iid Bernoulli variables with parameter</w:t>
      </w:r>
      <w:r>
        <w:t xml:space="preserve"> </w:t>
      </w:r>
      <w:r>
        <w:t xml:space="preserve">“</w:t>
      </w:r>
      <w:r>
        <w:t xml:space="preserve">p,</w:t>
      </w:r>
      <w:r>
        <w:t xml:space="preserve">”</w:t>
      </w:r>
      <w:r>
        <w:t xml:space="preserve"> </w:t>
      </w:r>
      <w:r>
        <w:t xml:space="preserve">then the sum of these variables, denoted as</w:t>
      </w:r>
      <w:r>
        <w:t xml:space="preserve"> </w:t>
      </w:r>
      <w:r>
        <w:t xml:space="preserve">“</w:t>
      </w:r>
      <w:r>
        <w:t xml:space="preserve">x,</w:t>
      </w:r>
      <w:r>
        <w:t xml:space="preserve">”</w:t>
      </w:r>
      <w:r>
        <w:t xml:space="preserve"> </w:t>
      </w:r>
      <w:r>
        <w:t xml:space="preserve">is a binomial random variable.</w:t>
      </w:r>
    </w:p>
    <w:p>
      <w:pPr>
        <w:pStyle w:val="BodyText"/>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w:r>
        <w:t xml:space="preserve">“</w:t>
      </w:r>
      <w:r>
        <w:t xml:space="preserve">n factorial / (x factorial * (n - x) factorial).</w:t>
      </w:r>
      <w:r>
        <w:t xml:space="preserve">”</w:t>
      </w:r>
      <w:r>
        <w:t xml:space="preserve"> </w:t>
      </w:r>
      <w:r>
        <w:t xml:space="preserve">It is worth noting that</w:t>
      </w:r>
      <w:r>
        <w:t xml:space="preserve"> </w:t>
      </w:r>
      <w:r>
        <w:t xml:space="preserve">“</w:t>
      </w:r>
      <w:r>
        <w:t xml:space="preserve">n choose 0</w:t>
      </w:r>
      <w:r>
        <w:t xml:space="preserve">”</w:t>
      </w:r>
      <w:r>
        <w:t xml:space="preserve"> </w:t>
      </w:r>
      <w:r>
        <w:t xml:space="preserve">and</w:t>
      </w:r>
      <w:r>
        <w:t xml:space="preserve"> </w:t>
      </w:r>
      <w:r>
        <w:t xml:space="preserve">“</w:t>
      </w:r>
      <w:r>
        <w:t xml:space="preserve">n choose n</w:t>
      </w:r>
      <w:r>
        <w:t xml:space="preserve">”</w:t>
      </w:r>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To illustrate a binomial calculation, let’s consider an example. Suppose your friend has eight children, with seven of them being girls (and no twins). Assuming each gender has an independent 50% probability for each birth, what is the probability of having seven or more girls out of eight births? We can apply the binomial formula to calculate this probability:</w:t>
      </w:r>
      <w:r>
        <w:t xml:space="preserve"> </w:t>
      </w:r>
      <w:r>
        <w:t xml:space="preserve">“</w:t>
      </w:r>
      <w:r>
        <w:t xml:space="preserve">P(seven or more girls) = (8 choose 7) * 0.5^7 * (1 - 0.5)^1 + (8 choose 8) * 0.5^8 * (1 - 0.5)^0.</w:t>
      </w:r>
      <w:r>
        <w:t xml:space="preserve">”</w:t>
      </w:r>
      <w:r>
        <w:t xml:space="preserve"> </w:t>
      </w:r>
      <w:r>
        <w:t xml:space="preserve">The result turns out to be a 4% chance.</w:t>
      </w:r>
    </w:p>
    <w:p>
      <w:pPr>
        <w:pStyle w:val="BodyText"/>
      </w:pPr>
      <w:r>
        <w:t xml:space="preserve">In the provided R code, you can find the implementation of this calculation. Furthermore, for most common distributions, including the binomial distribution, there are built-in functions in R. For example, the</w:t>
      </w:r>
      <w:r>
        <w:t xml:space="preserve"> </w:t>
      </w:r>
      <w:r>
        <w:t xml:space="preserve">“</w:t>
      </w:r>
      <w:r>
        <w:t xml:space="preserve">pbinom</w:t>
      </w:r>
      <w:r>
        <w:t xml:space="preserve">”</w:t>
      </w:r>
      <w:r>
        <w:t xml:space="preserve"> </w:t>
      </w:r>
      <w:r>
        <w:t xml:space="preserve">function can be used to obtain these probabilities conveniently.</w:t>
      </w:r>
      <w:r>
        <w:t xml:space="preserve"> </w:t>
      </w:r>
      <w:r>
        <w:t xml:space="preserve">### Normal distribution</w:t>
      </w:r>
      <w:r>
        <w:t xml:space="preserve"> </w:t>
      </w: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Let’s start by understanding a random variable that follows a normal (Gaussian) distribution with a mean of μ and a variance of σ squared. This distribution is characterized by a density function that resembles a bell curve, as we will illustrate shortly. If we have a random variable X with this density, its expected value is μ, and its variance is σ squared. We can express this concisely as X ~ N(μ, σ^2), denoting a normal distribution with mean μ and variance σ squared. When μ equals 0 and σ equals 1, the resulting distribution is known as the standard normal distribution. Standard normal random variables are often denoted by the letter z. Here, we depict the standard normal density function, which represents the famous bell curve you have likely encountered before. 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For example, moving one unit in either direction corresponds to one standard deviation.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 μ + 1σ and μ - 1σ (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 We will explore some examples to solidify this concept.</w:t>
      </w:r>
    </w:p>
    <w:p>
      <w:pPr>
        <w:pStyle w:val="BodyText"/>
      </w:pPr>
      <w:r>
        <w:t xml:space="preserve">Now, let’s discuss some fundamental reference probabilities related to the standard normal distribution and use visual aids to help us remember them.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 These reference probabilities are essential to commit to memory.</w:t>
      </w:r>
    </w:p>
    <w:p>
      <w:pPr>
        <w:pStyle w:val="BodyText"/>
      </w:pPr>
      <w:r>
        <w:t xml:space="preserve">In summary, 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o standard deviations from the mean, we can simplify calculations and derive consistent results.</w:t>
      </w:r>
    </w:p>
    <w:p>
      <w:pPr>
        <w:pStyle w:val="BodyText"/>
      </w:pPr>
      <w:r>
        <w:t xml:space="preserve">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 To illustrate this concept, let’s consider some basic reference probabilities on the standard normal distribution, which can aid our understanding.</w:t>
      </w:r>
    </w:p>
    <w:p>
      <w:pPr>
        <w:pStyle w:val="BodyText"/>
      </w:pPr>
      <w:r>
        <w:t xml:space="preserve">First, let’s focus on one standard deviation from the mean in the standard normal distribution (or any normal distribution). Roughly 34% of the distribution lies on each side, resulting in a total area of 68% within one standard deviation. Moving on to two standard deviations, represented by the magenta area, approximately 95% of the distribution falls within this range for any normal distribution. This leaves 2.5% in each tail, and we often utilize this information when calculating confidence intervals. Lastly, considering three standard deviations from the mean, the area encompasses approximately 99% of the distribution’s mass. Although it may be challenging to read from the diagram, this region represents about 99% of the total probability. These reference probabilities should be committed to memory for future calculations.</w:t>
      </w:r>
    </w:p>
    <w:p>
      <w:pPr>
        <w:pStyle w:val="BodyText"/>
      </w:pPr>
      <w:r>
        <w:t xml:space="preserve">Let’s now discuss some simple 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The resulting random variable Z will follow a standard normal distribution. Conversely, if we start with a standard normal random variable Z and want to convert back to the units of the original data, we multiply Z by σ and add μ. The resulting random variable X will then follow a non-standard normal distribution with a mean of μ and variance of σ squared. We have already covered the first bullet point, which indicates that 68%, 95%, and 99% of a normal distribution lie within 1, 2, and 3 standard deviations from the mean, respectively.</w:t>
      </w:r>
    </w:p>
    <w:p>
      <w:pPr>
        <w:pStyle w:val="BodyText"/>
      </w:pPr>
      <w:r>
        <w:t xml:space="preserve">Let’s also discuss some standard normal quantiles that are important to remember. In the diagram, we have plotted a normal distribution, and we can identify specific points. For instance, -1.28 is a quantile such that 10% of the density lies below it, and 90% lies above it. For a potentially non-standard normal distribution, this point would be μ - 1.28σ. By symmetry, 1.28 on the standard normal distribution represents the quantile at which 10% lies above it. For a potentially non-standard normal distribution, this point would be μ + 1.28σ.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 μ - 1.96σ and μ + 1.96σ, respectively. It is worth noting that when μ equals 0 and σ equals 1 for the standard normal distribution, the calculation of 1.96 directly yields the correct value.</w:t>
      </w:r>
    </w:p>
    <w:p>
      <w:pPr>
        <w:pStyle w:val="BodyText"/>
      </w:pPr>
      <w:r>
        <w:t xml:space="preserve">Now, let’s move on to some example calculations of increasing difficulty. First, let’s determine the 95th percentile of a normal distribution with mean μ and variance σ squared. In other words, we seek the value X.95 such that 95% of the distribution lies below it. This value represents the threshold if we were to draw samples from this population.</w:t>
      </w:r>
    </w:p>
    <w:p>
      <w:pPr>
        <w:pStyle w:val="BodyText"/>
      </w:pPr>
      <w:r>
        <w:t xml:space="preserve">We can find the point X.95, which represents the 95th percentile of a normal distribution, by utilizing the q qualifier for the density in R. In this case, we can use the function qnorm with the desired quantile 0.95. It’s crucial to input the mean μ and the standard deviation σ (not the variance) into the function. By using qnorm 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 μ + σ * 1.645. This will give us the answer we are looking for.</w:t>
      </w:r>
    </w:p>
    <w:p>
      <w:pPr>
        <w:pStyle w:val="BodyText"/>
      </w:pPr>
      <w:r>
        <w:t xml:space="preserve">Now, let’s address a more general question, which will help set the context for subsequent questions. The question is: What is the probability that a non-standard normal distribution with mean μ and variance σ squared is larger than x? To answer this question in R, we can use the pnorm function with the specified values of x, mean (mu), and standard deviation (sigma). It’s important to remember to input the sigma value rather than the squared sigma value to avoid incorrect results. Additionally, we set the argument lower.tail = FALSE to indicate that we are interested in the upper tail of the distribution. Alternatively, we can omit this argument and calculate 1 minus the probability obtained from pnorm 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subtract the mean μ from x and divide the result by the standard deviation σ.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To provide a concrete example and illustrate the application of these concepts, let’s consider the scenario where the number of daily ad clicks for companies follows an approximately normal distribution with a mean of 1,020 clicks per day and a standard deviation of 50 clicks per day.</w:t>
      </w:r>
    </w:p>
    <w:p>
      <w:pPr>
        <w:pStyle w:val="BodyText"/>
      </w:pPr>
      <w:r>
        <w:t xml:space="preserve">Let’s consider a scenario where the number of daily ad clicks for a company follows an approximately normal distribution with a mean of 1,020 and a standard deviation of 50. We want to determine the probability of getting more than 1,060 clicks on a given day.</w:t>
      </w:r>
    </w:p>
    <w:p>
      <w:pPr>
        <w:pStyle w:val="BodyText"/>
      </w:pPr>
      <w:r>
        <w:t xml:space="preserve">Since 1,060 clicks is 2.8 standard deviations from the mean, we can infer that this probability will be relatively low. This is because it is nearly 3 standard deviations away from the mean, and we know that such values are located in the tail of the normal distribution. To calculate this probability, we can use the pnorm function with the input values of 1,160 for the clicks, a mean of 1,020, and a standard deviation of 50. By setting the argument lower.tail = FALS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 pnorm function with lower.tail = FALSE and obtain the same result.</w:t>
      </w:r>
    </w:p>
    <w:p>
      <w:pPr>
        <w:pStyle w:val="BodyText"/>
      </w:pPr>
      <w:r>
        <w:t xml:space="preserve">Now let’s move on to a similar quantile calculation.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Before performing the calculation in R, let’s analyze the situation intuitively. Since 1,020 is both the mean and the median of the specific normal distribution, we know that about 50% of the days lie below this point. Therefore, the desired number of clicks should be greater than 1,020. Additionally, let’s consider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 qnorm function with the input value of 0.75, representing the 75th percentile. The mean is set to 1,020, and the standard deviation is 50. When we execute this command, qnorm(0.75, mean = 1,020, sd = 50), we obtain a number between the previously mentioned range, approximately 1,054.</w:t>
      </w:r>
    </w:p>
    <w:bookmarkEnd w:id="83"/>
    <w:bookmarkStart w:id="84"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 λ^x * e^(-λ) / x!, where x represents non-negative integers (0, 1, 2, and so on). The mean of a Poisson random variable is equal to λ, and the variance also equals λ. It is worth noting that when modeling with Poisson data, the mean and variance must be equal—a condition that can be verified if one has repeated Poisson data.</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It is worth mentioning that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To illustrate the usage of the Poisson distribution for modeling rates, let’s consider an example. Suppos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BodyText"/>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 λ as the product of n and p. When n is large and p is small, it is proposed that the probability distribution governing x can be well approximated using Poisson probabilities, where the rate parameter λ is determined as n times p. As an example, let’s consider flipping a coin with a success probability of 0.01 for a total of 500 times. We want to calculate the probability of obtaining two or fewer successes. Using the binomial distribution with size 500 and probability</w:t>
      </w:r>
    </w:p>
    <w:p>
      <w:pPr>
        <w:pStyle w:val="BodyText"/>
      </w:pPr>
      <w:r>
        <w:t xml:space="preserve">0.01, we obtain approximately 12%. By employing the Poisson approximation with a rate of λ = 500 * 0.01, the result is around 12.5%, which is reasonably close to the binomial calculation.</w:t>
      </w:r>
      <w:r>
        <w:t xml:space="preserve"> </w:t>
      </w:r>
      <w:r>
        <w:t xml:space="preserve">## Asymptotics</w:t>
      </w:r>
      <w:r>
        <w:t xml:space="preserve"> </w:t>
      </w: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llo, I’m Brian Caffo, and welcome to the lecture on asymptotics as part of the statistical inference class in the Coursera data science specialization. This course is co-taught by my colleagues Jeff Leek and Roger Peng from the Johns Hopkins Bloomberg School of Public Health. Today, we’ll be focusing on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w:t>
      </w:r>
    </w:p>
    <w:p>
      <w:pPr>
        <w:pStyle w:val="BodyText"/>
      </w:pPr>
      <w:r>
        <w:t xml:space="preserve">Furthermore, asymptotics form the foundation for the frequency interpretation of probabilities. For instance, intuitively, we know that if we flip a coin and calculate the proportion of heads, it should approach 0.5 for a fair coin. This property is known as the law of large numbers, which we will explore shortly.</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To illustrate the law of large numbers in action, let’s consider an 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BodyText"/>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BodyText"/>
      </w:pPr>
      <w:r>
        <w:t xml:space="preserve">It’s worth mentioning that an estimator is considered consistent 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w:t>
      </w:r>
    </w:p>
    <w:p>
      <w:pPr>
        <w:pStyle w:val="BodyText"/>
      </w:pPr>
      <w:r>
        <w:t xml:space="preserve">Moreover, not only are sample means consistent estimators, but the sample variance and sample standard deviation of iid random variables are also consistent estimators.</w:t>
      </w:r>
    </w:p>
    <w:bookmarkEnd w:id="84"/>
    <w:bookmarkStart w:id="85" w:name="asymptotics-and-the-clt"/>
    <w:p>
      <w:pPr>
        <w:pStyle w:val="Heading3"/>
      </w:pPr>
      <w:r>
        <w:rPr>
          <w:rStyle w:val="SectionNumber"/>
        </w:rPr>
        <w:t xml:space="preserve">2.1.4</w:t>
      </w:r>
      <w:r>
        <w:tab/>
      </w:r>
      <w:r>
        <w:t xml:space="preserve">Asymptotics and the CLT</w:t>
      </w:r>
    </w:p>
    <w:p>
      <w:pPr>
        <w:pStyle w:val="FirstParagraph"/>
      </w:pPr>
      <w:r>
        <w:t xml:space="preserve">Welcome to the lecture on asymptotics as part of the statistical inference class in the Coursera data science specialization. I am Brian Caffo, one of the instructors, along with Jeff Leek and Roger Peng, from Johns Hopkins Bloomberg School of Public Health. Today, we will explore the concept of asymptotics, which refers to the behavior of statistics as the sample size or some other relevant quantity approaches infinity or zero. In this lecture, we will focus on the case where the sample size tends to infinity.</w:t>
      </w:r>
    </w:p>
    <w:p>
      <w:pPr>
        <w:pStyle w:val="BodyText"/>
      </w:pPr>
      <w:r>
        <w:t xml:space="preserve">Asymptopia, as I like to call it, is a land where everything works out well because there is an infinite amount of data. It is a place where asymptotics come into play, proving to be incredibly useful for simple statistical inference and approximations. Asymptotics can be likened to a versatile Swiss army knife that allows us to investigate the statistical properties of various statistics without requiring extensive computation.</w:t>
      </w:r>
    </w:p>
    <w:p>
      <w:pPr>
        <w:pStyle w:val="BodyText"/>
      </w:pPr>
      <w:r>
        <w:t xml:space="preserve">Moreover, asymptotics form the foundation for the frequency interpretation of probabilities. For instance, intuitively, we understand that flipping a fair coin repeatedly should converge to a proportion of heads close to 0.5. This property is known as the law of large numbers, which we will explore shortly. Fortunately, instead of delving into the mathematical intricacies of random variable limits, we have powerful tools at our disposal. These tools enable us to discuss the behavior of sample means for collections of independent and identically distributed (iid) observations.</w:t>
      </w:r>
    </w:p>
    <w:p>
      <w:pPr>
        <w:pStyle w:val="BodyText"/>
      </w:pPr>
      <w:r>
        <w:t xml:space="preserve">The first tool we will explore is the law of large numbers. It states that the average of iid samples converges to the population mean it estimates. To illustrate this concept, let’s observe the law of large numbers in action. I will perform a simulation with 1000 iterations. First, I will generate 1000 random numbers from a standard normal distribution. Then, by taking the cumulative sum of these numbers and dividing by 1 to n, I obtain the cumulative means. When we plot these cumulative means against the index, we observe that initially, there is considerable variability. However, as the number of simulations increases, the cumulative means converge to the true population value of zero.</w:t>
      </w:r>
    </w:p>
    <w:p>
      <w:pPr>
        <w:pStyle w:val="BodyText"/>
      </w:pPr>
      <w:r>
        <w:t xml:space="preserve">Next, let’s apply the law of large numbers to coin flips. Using the</w:t>
      </w:r>
      <w:r>
        <w:t xml:space="preserve"> </w:t>
      </w:r>
      <w:r>
        <w:rPr>
          <w:rStyle w:val="VerbatimChar"/>
        </w:rPr>
        <w:t xml:space="preserve">sample</w:t>
      </w:r>
      <w:r>
        <w:t xml:space="preserve"> </w:t>
      </w:r>
      <w:r>
        <w:t xml:space="preserve">function in R, I will simulate 1000 coin flips. Each flip results in either 0 (tail) or 1 (head), with equal probability. Again, by taking the cumulative sum and dividing by 1 to n, we calculate the cumulative means. Plotting these cumulative means reveals a similar pattern as before. Initially, there is variability in the sample proportion of heads, but as the number of coin flips approaches infinity, it converges to the true probability of 0.5.</w:t>
      </w:r>
    </w:p>
    <w:p>
      <w:pPr>
        <w:pStyle w:val="BodyText"/>
      </w:pPr>
      <w:r>
        <w:t xml:space="preserve">Now, let’s discuss the concept of consistency. An estimator is considered consistent if it converges to the quantity it aims to estimate. In the case of coin flips, the sample proportion of heads is consistent for the true success probability of a coin. As we flip a coin repeatedly, the sample proportion of heads converges to the actual probability of getting a head.</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p>
      <w:pPr>
        <w:pStyle w:val="BodyText"/>
      </w:pPr>
      <w:r>
        <w:t xml:space="preserve">Moving on, we encounter the Central Limit Theorem, which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 (x-bar). If we subtract its population</w:t>
      </w:r>
    </w:p>
    <w:p>
      <w:pPr>
        <w:pStyle w:val="BodyText"/>
      </w:pPr>
      <w:r>
        <w:t xml:space="preserve">mean (mu) and divide by its standard error (sigma/sqrt(n)), the resulting random variable approaches a standard normal distribution as the sample size increases. 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 To illustrate this, let’s simulate several examples. First, we will use a standard die. We know that the mean of the die rolls is 3.5, and its variance is 2.92. By rolling the die n times, calculating the sample mean, subtracting the population mean, and dividing by the standard error, we obtain a distribution that approximates a bell curve. As we increase the number of rolls, the approximation improves.</w:t>
      </w:r>
    </w:p>
    <w:p>
      <w:pPr>
        <w:pStyle w:val="BodyText"/>
      </w:pPr>
      <w:r>
        <w:t xml:space="preserve">Next, let’s consider coin flips. Taking the result of each flip (0 or 1) as an iid random variable, we calculate the sample proportion of heads (p-hat). Subtracting the population mean (0.5) and dividing by the standard error (sqrt(p(1-p)/n)),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aside, let’s discuss Galton’s quincunx. This machine, often found in science museums, visually demonstrates the Central Limit Theorem using a game resembling Pachinko.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85"/>
    <w:bookmarkStart w:id="86" w:name="asymptotics-and-confidence-intervals"/>
    <w:p>
      <w:pPr>
        <w:pStyle w:val="Heading3"/>
      </w:pPr>
      <w:r>
        <w:rPr>
          <w:rStyle w:val="SectionNumber"/>
        </w:rPr>
        <w:t xml:space="preserve">2.1.5</w:t>
      </w:r>
      <w:r>
        <w:tab/>
      </w:r>
      <w:r>
        <w:t xml:space="preserve">Asymptotics and confidence intervals</w:t>
      </w:r>
    </w:p>
    <w:p>
      <w:pPr>
        <w:pStyle w:val="FirstParagraph"/>
      </w:pPr>
      <w:r>
        <w:t xml:space="preserve">Let’s discuss a practical application of the central limit theorem. The central limit theorem tells us that the sample mean follows an approximately normal distribution with a population mean of μ and a standard deviation of σ/√n. This distribution allows us to make inferences about the population mean based on sample data.</w:t>
      </w:r>
    </w:p>
    <w:p>
      <w:pPr>
        <w:pStyle w:val="BodyText"/>
      </w:pPr>
      <w:r>
        <w:t xml:space="preserve">When considering the distribution, we observe that μ plus 2 standard errors is quite far out in the tail, with only a 2.5% chance of a normal value being larger than two standard deviations in the tail. Similarly, μ minus 2 standard errors is far in the left tail, with only a 2.5% chance of a normal value being smaller than two standard deviations in the left tail. Therefore, the probability that the sample mean (x-bar) is greater than μ plus 2 standard errors or smaller than μ minus 2 standard errors is 5%. Equivalently, the probability that μ is between these limits is 95%. By reversing the roles of x-bar and μ, we can conclude that the interval [x-bar - 2 standard errors, x-bar + 2 standard errors] contains μ with a probability of 95%.</w:t>
      </w:r>
    </w:p>
    <w:p>
      <w:pPr>
        <w:pStyle w:val="BodyText"/>
      </w:pPr>
      <w:r>
        <w:t xml:space="preserve">It’s important to note that in this interpretation, we treat the interval [x-bar - 2 standard errors, x-bar + 2 standard errors] 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To illustrate this, let’s consider an example using the father-son data from the</w:t>
      </w:r>
      <w:r>
        <w:t xml:space="preserve"> </w:t>
      </w:r>
      <w:r>
        <w:t xml:space="preserve">“</w:t>
      </w:r>
      <w:r>
        <w:t xml:space="preserve">Using R</w:t>
      </w:r>
      <w:r>
        <w:t xml:space="preserve">”</w:t>
      </w:r>
      <w:r>
        <w:t xml:space="preserve"> </w:t>
      </w:r>
      <w:r>
        <w:t xml:space="preserve">package. We want to estimate the average height of sons (x-bar). We can calculate the mean of the sample (x) plus or minus the 0.975th normal quantile times the standard error of the mean (standard deviation of x divided by the square root of n). Dividing by 12 ensures that our confidence interval is in feet rather than inches. For instance, if we obtain a confidence interval of 5.710 to 5.738, we can say that if the sons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 (p) of the coin. Each observation (xi) in this case is either 0 or 1, with a common success probability (p). The variance of a coin flip is p times (1 - p), where p is the true success probability of the coin. The standard error of the mean is then √(p(1 - p)/n). The confidence interval takes the form of p-hat plus or minus the normal quantile times √(p(1 - p)/n). Since we don’t know the true value of p, we replace it with the estimated value p-hat. This type of confidence interval is known as the Wald confidence interval, named after the statistician Wald. When p equals 0.5, the variance p times (1 - p) is maximized, resulting in a standard error of 0.5. Multiplying it by 2 in the 95% interval cancels out, so for a 95% confidence interval, p-hat plus or minus 1/√n is a quick estimate for p.</w:t>
      </w:r>
    </w:p>
    <w:p>
      <w:pPr>
        <w:pStyle w:val="BodyText"/>
      </w:pPr>
      <w:r>
        <w:t xml:space="preserve">For example, suppose</w:t>
      </w:r>
    </w:p>
    <w:p>
      <w:pPr>
        <w:pStyle w:val="BodyText"/>
      </w:pPr>
      <w:r>
        <w:t xml:space="preserve">you are running for political office, and in a random sample of 100 likely voters, 56 intend to vote for you. To determine if you can relax or if you need to campaign more, you can use a quick calculation. Taking 1/√100 yields 0.1. This 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I repeatedly flip a coin with a known success probability. The goal is to calculate the percentage of times that the confidence interval covers the true probability. In each simulation, I flip the coin 20 times and vary the true success probability between 0.1 and 0.9 in steps of 0.05. I conduct 1,000 simulations for each true success probability.</w:t>
      </w:r>
    </w:p>
    <w:p>
      <w:pPr>
        <w:pStyle w:val="BodyText"/>
      </w:pPr>
      <w:r>
        <w:t xml:space="preserve">For each true success probability, I generate 1,000 sets of 20 coin flips and calculate the sample proportion. Then, I compute the lower and upper limits of the confidence interval for each set of coin flips. Finally, I determine the proportion of times that the confidence interval covers the true value of the success probability. I store these proportions in a variable called</w:t>
      </w:r>
      <w:r>
        <w:t xml:space="preserve"> </w:t>
      </w:r>
      <w:r>
        <w:t xml:space="preserve">“</w:t>
      </w:r>
      <w:r>
        <w:t xml:space="preserve">coverage.</w:t>
      </w:r>
      <w:r>
        <w:t xml:space="preserve">”</w:t>
      </w:r>
    </w:p>
    <w:p>
      <w:pPr>
        <w:pStyle w:val="BodyText"/>
      </w:pPr>
      <w:r>
        <w:t xml:space="preserve">To visualize the results, I plot the coverage as a function of the true success probability used in the simulation. For example, if the true value of p is 0.5, I perform 1,000 simulations and calculate the coverage based on whether the confidence interval covers 0.5 or not. In this case, the coverage is over 95%, indicating that the confidence interval provides better than 95% coverage for a true success probability of 0.5. Although there is some Monte Carlo error due to the finite number of simulations, 1,000 simulations generally yield good accuracy.</w:t>
      </w:r>
    </w:p>
    <w:p>
      <w:pPr>
        <w:pStyle w:val="BodyText"/>
      </w:pPr>
      <w:r>
        <w:t xml:space="preserve">However, for a true success probability around 12%, the coverage falls well below the expected 95%. The reason behind this discrepancy is that the central limit theorem is not accurate enough for this specific value of n (the number of coin flips) and the true probability.</w:t>
      </w:r>
    </w:p>
    <w:p>
      <w:pPr>
        <w:pStyle w:val="BodyText"/>
      </w:pPr>
      <w:r>
        <w:t xml:space="preserve">To address this issue for smaller values of n, a quick fix is to add 2 to the number of successes and 2 to the number of failures. This adjustment modifies the sample proportion, making it x+2/(n+4). After applying this adjustment, the confidence interval procedure can be performed as usual. This modified interval is known as the Agresti/Coull interval and tends to perform better than the standard Wald interval.</w:t>
      </w:r>
    </w:p>
    <w:p>
      <w:pPr>
        <w:pStyle w:val="BodyText"/>
      </w:pPr>
      <w:r>
        <w:t xml:space="preserve">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w:t>
      </w:r>
    </w:p>
    <w:p>
      <w:pPr>
        <w:pStyle w:val="BodyText"/>
      </w:pPr>
      <w:r>
        <w:t xml:space="preserve">Based on these observations, I strongly recommend using the add 2 successes and 2 failures interval instead of the Wald interval in this specific scenario.</w:t>
      </w:r>
    </w:p>
    <w:p>
      <w:pPr>
        <w:pStyle w:val="BodyText"/>
      </w:pPr>
      <w:r>
        <w:t xml:space="preserve">Let’s create a Poisson interval using the formula that involves the estimate plus or minus the normal quantile standard error. Although the application of the central limit theorem in this case may be less clear, we will discuss it shortly.</w:t>
      </w:r>
    </w:p>
    <w:p>
      <w:pPr>
        <w:pStyle w:val="BodyText"/>
      </w:pPr>
      <w:r>
        <w:t xml:space="preserve">Consider a nuclear pump that failed 5 times over a monitoring period of 94.32 days.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 lambda/t.</w:t>
      </w:r>
    </w:p>
    <w:p>
      <w:pPr>
        <w:pStyle w:val="BodyText"/>
      </w:pPr>
      <w:r>
        <w:t xml:space="preserve">In the calculations performed in R, the number of events (x) is set to 5, and the monitoring time (t) is 94.32. The rate estimate (lambda hat) is computed as x/t, and the confidence interval estimate is obtained by adding or subtracting the relevant standard normal quantile multiplied by the standard error. The resulting interval is rounded to three decimal places.</w:t>
      </w:r>
    </w:p>
    <w:p>
      <w:pPr>
        <w:pStyle w:val="BodyText"/>
      </w:pPr>
      <w:r>
        <w:t xml:space="preserve">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 lambda values around those from our previous example and perform 1,000 simulations. The monitoring time is set to 100 for simplicity. We define coverage as the percentage of times the simulated interval contains the true lambda value used in the simulation. The simulation is repeated for various lambda values, and the resulting plot shows the lambda values on the x-axis and the estimated coverage on the y-axis.</w:t>
      </w:r>
    </w:p>
    <w:p>
      <w:pPr>
        <w:pStyle w:val="BodyText"/>
      </w:pPr>
      <w:r>
        <w:t xml:space="preserve">The plot reveals that as lambda values increase, the coverage approaches 95%. However, there is some Monte Carlo error due to the finite number of simulations. On the other hand, as the true lambda value becomes smaller, the coverage deteriorates significantly. For very small lambda values, the purported 95% interval may only provide 50% actual coverage.</w:t>
      </w:r>
    </w:p>
    <w:p>
      <w:pPr>
        <w:pStyle w:val="BodyText"/>
      </w:pPr>
      <w:r>
        <w:t xml:space="preserve">To address this issue, it is recommended not to rely on the asymptotic interval for small lambda 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 lambda values. However, some poor coverage may still occur for small lambda values, which we know the interval has trouble handling. In such cases, the exact Poisson interval remains a viable option.</w:t>
      </w:r>
    </w:p>
    <w:p>
      <w:pPr>
        <w:pStyle w:val="BodyText"/>
      </w:pPr>
      <w:r>
        <w:t xml:space="preserve">Congratulations on making it through this extensive lecture. 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w:t>
      </w:r>
    </w:p>
    <w:p>
      <w:pPr>
        <w:pStyle w:val="BodyText"/>
      </w:pPr>
      <w:r>
        <w:t xml:space="preserve">Next, we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w:t>
      </w:r>
    </w:p>
    <w:p>
      <w:pPr>
        <w:pStyle w:val="BodyText"/>
      </w:pPr>
      <w:r>
        <w:t xml:space="preserve">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w:t>
      </w:r>
    </w:p>
    <w:p>
      <w:pPr>
        <w:pStyle w:val="BodyText"/>
      </w:pPr>
      <w:r>
        <w:t xml:space="preserve">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p>
    <w:p>
      <w:pPr>
        <w:pStyle w:val="BodyText"/>
      </w:pP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bookmarkEnd w:id="86"/>
    <w:bookmarkEnd w:id="87"/>
    <w:bookmarkStart w:id="88" w:name="practical-r-exercises-in-swirl-1"/>
    <w:p>
      <w:pPr>
        <w:pStyle w:val="Heading2"/>
      </w:pPr>
      <w:r>
        <w:rPr>
          <w:rStyle w:val="SectionNumber"/>
        </w:rPr>
        <w:t xml:space="preserve">2.2</w:t>
      </w:r>
      <w:r>
        <w:tab/>
      </w:r>
      <w:r>
        <w:t xml:space="preserve">Practical R Exercises in swirl</w:t>
      </w:r>
    </w:p>
    <w:bookmarkEnd w:id="88"/>
    <w:bookmarkStart w:id="89" w:name="quiz"/>
    <w:p>
      <w:pPr>
        <w:pStyle w:val="Heading2"/>
      </w:pPr>
      <w:r>
        <w:rPr>
          <w:rStyle w:val="SectionNumber"/>
        </w:rPr>
        <w:t xml:space="preserve">2.3</w:t>
      </w:r>
      <w:r>
        <w:tab/>
      </w:r>
      <w:r>
        <w:t xml:space="preserve">Quiz</w:t>
      </w:r>
    </w:p>
    <w:bookmarkEnd w:id="89"/>
    <w:bookmarkEnd w:id="90"/>
    <w:bookmarkStart w:id="97"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w:t>
      </w:r>
    </w:p>
    <w:p>
      <w:pPr>
        <w:pStyle w:val="BodyText"/>
      </w:pPr>
      <w:r>
        <w:t xml:space="preserve">Confidence intervals are a convenient way to communicate that uncertainty in estimates.</w:t>
      </w:r>
      <w:r>
        <w:t xml:space="preserve"> </w:t>
      </w:r>
      <w:r>
        <w:t xml:space="preserve">## Confidence intervals</w:t>
      </w:r>
      <w:r>
        <w:t xml:space="preserve"> </w:t>
      </w:r>
      <w:r>
        <w:t xml:space="preserve">Hello, I’m Brian Caffo, and I would like to welcome you to the lecture on T Confidence Intervals. This lecture is part of the Coursera Statistical Inference class, which is a component of the Coursera Data Science Specialization. I co-teach this class with Jeff Leek and Roger Peng, and we are all members of the Department of Biostatistics at the Johns Hopkins Bloomberg School of Public Health.</w:t>
      </w:r>
    </w:p>
    <w:p>
      <w:pPr>
        <w:pStyle w:val="BodyText"/>
      </w:pPr>
      <w:r>
        <w:t xml:space="preserve">In the previous lecture, we explored the creation of confidence intervals using the central limit theorem. The intervals we discussed followed the format of estimates plus or minus a quantile from the standard normal distribution multiplied by the estimated standard error. In this lecture, we will focus on methods suitable for small sample sizes. Specifically, we will discuss the Student’s or Gosset’s T distribution and T confidence intervals. These intervals have the format of estimate plus or minus a T quantile multiplied by the standard error of the estimate. The only difference is that we have replaced the z quantile with a t quantile.</w:t>
      </w:r>
    </w:p>
    <w:p>
      <w:pPr>
        <w:pStyle w:val="BodyText"/>
      </w:pPr>
      <w:r>
        <w:t xml:space="preserve">The T distribution has fatt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w:t>
      </w:r>
    </w:p>
    <w:p>
      <w:pPr>
        <w:pStyle w:val="BodyText"/>
      </w:pPr>
      <w:r>
        <w:t xml:space="preserve">We will cover the single and two-group versions of the t interval in this lecture.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 and variance), the t distribution is primarily centered around zero 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x-bar) and the population mean by the estimated standard error for independent and identically distributed (IID) Gaussian data, the resulting distribution is not Gaussian. If we replaced the estimated standard error (s) with the true standard deviation (sigma), the distribution would be exactly standard normal. However, when using the estimated standard error, the distribution follows a t distribution. This distinction becomes less significant as the sample size (n) increases, but for small sample sizes, the difference can be substantial. Using the standard normal distribution for small sample sizes can lead to narrow confidence intervals.</w:t>
      </w:r>
    </w:p>
    <w:p>
      <w:pPr>
        <w:pStyle w:val="BodyText"/>
      </w:pPr>
      <w:r>
        <w:t xml:space="preserve">The formula for the t interval is x-bar plus or minus the t quantile with degrees of freedom (n-1) times the estimated standard error. We will provide examples to help you understand this concept. I will also demonstrate the t distribution overlaying the normal distribution for various degrees of freedom using R Studios manipulate function. 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I have plotted the t distribution quantiles against the normal distribution quantiles, starting at the 50th percentile. The plot includes reference lines for the 97.5th quantile, which is typically around 1.96 for the standard normal distribution but can be considerably larger for the t distribution. For instance, with two degrees of freedom, the t quantile exceeds four. However, it’s worth noting that having only</w:t>
      </w:r>
    </w:p>
    <w:p>
      <w:pPr>
        <w:pStyle w:val="BodyText"/>
      </w:pPr>
      <w:r>
        <w:t xml:space="preserve">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 hope this lecture clarifies the concept of T Confidence Intervals. If you have any questions or need further clarification, please feel free to ask.</w:t>
      </w:r>
    </w:p>
    <w:p>
      <w:pPr>
        <w:pStyle w:val="BodyText"/>
      </w:pPr>
      <w:r>
        <w:t xml:space="preserve">In R, if you type</w:t>
      </w:r>
      <w:r>
        <w:t xml:space="preserve"> </w:t>
      </w:r>
      <w:r>
        <w:t xml:space="preserve">“</w:t>
      </w:r>
      <w:r>
        <w:t xml:space="preserve">data(sleep)</w:t>
      </w:r>
      <w:r>
        <w:t xml:space="preserve">”</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t xml:space="preserve">“</w:t>
      </w:r>
      <w:r>
        <w:t xml:space="preserve">head(sleep)</w:t>
      </w:r>
      <w:r>
        <w:t xml:space="preserve">”</w:t>
      </w:r>
      <w:r>
        <w:t xml:space="preserve"> </w:t>
      </w:r>
      <w:r>
        <w:t xml:space="preserve">to view the first few rows of the data frame. The variable</w:t>
      </w:r>
      <w:r>
        <w:t xml:space="preserve"> </w:t>
      </w:r>
      <w:r>
        <w:t xml:space="preserve">“</w:t>
      </w:r>
      <w:r>
        <w:t xml:space="preserve">extra</w:t>
      </w:r>
      <w:r>
        <w:t xml:space="preserve">”</w:t>
      </w:r>
      <w:r>
        <w:t xml:space="preserve"> </w:t>
      </w:r>
      <w:r>
        <w:t xml:space="preserve">represents the extra hours slept,</w:t>
      </w:r>
      <w:r>
        <w:t xml:space="preserve"> </w:t>
      </w:r>
      <w:r>
        <w:t xml:space="preserve">“</w:t>
      </w:r>
      <w:r>
        <w:t xml:space="preserve">group</w:t>
      </w:r>
      <w:r>
        <w:t xml:space="preserve">”</w:t>
      </w:r>
      <w:r>
        <w:t xml:space="preserve"> </w:t>
      </w:r>
      <w:r>
        <w:t xml:space="preserve">is the group ID, and</w:t>
      </w:r>
      <w:r>
        <w:t xml:space="preserve"> </w:t>
      </w:r>
      <w:r>
        <w:t xml:space="preserve">“</w:t>
      </w:r>
      <w:r>
        <w:t xml:space="preserve">ID</w:t>
      </w:r>
      <w:r>
        <w:t xml:space="preserve">”</w:t>
      </w:r>
      <w:r>
        <w:t xml:space="preserve"> </w:t>
      </w:r>
      <w:r>
        <w:t xml:space="preserve">is the subject ID. The subjects are numbered from 1 to 10, and then the numbering repeats.</w:t>
      </w:r>
    </w:p>
    <w:p>
      <w:pPr>
        <w:pStyle w:val="BodyText"/>
      </w:pPr>
      <w:r>
        <w:t xml:space="preserve">Next, I plot the data and connect each subject with a line. 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BodyText"/>
      </w:pPr>
      <w:r>
        <w:t xml:space="preserve">To calculate the differences between group 2 and group 1, I extract the first ten measurements (subjects 1-10) and the latter ten measurements (subjects 1-10 on the second medication). The vector</w:t>
      </w:r>
      <w:r>
        <w:t xml:space="preserve"> </w:t>
      </w:r>
      <w:r>
        <w:t xml:space="preserve">“</w:t>
      </w:r>
      <w:r>
        <w:t xml:space="preserve">y_subdra</w:t>
      </w:r>
      <w:r>
        <w:t xml:space="preserve">”</w:t>
      </w:r>
      <w:r>
        <w:t xml:space="preserve"> </w:t>
      </w:r>
      <w:r>
        <w:t xml:space="preserve">represents the subtraction of group 2 minus group 1, and I calculate the mean and standard deviation of the difference.</w:t>
      </w:r>
    </w:p>
    <w:p>
      <w:pPr>
        <w:pStyle w:val="BodyText"/>
      </w:pPr>
      <w:r>
        <w:t xml:space="preserve">To obtain a t confidence interval, I use the formula: mean ± t quantile (evaluated at n-1 degrees of freedom) × standard error of the interval. In this case, I define n as 10. Alternatively, you can use the function</w:t>
      </w:r>
      <w:r>
        <w:t xml:space="preserve"> </w:t>
      </w:r>
      <w:r>
        <w:t xml:space="preserve">“</w:t>
      </w:r>
      <w:r>
        <w:t xml:space="preserve">t.test</w:t>
      </w:r>
      <w:r>
        <w:t xml:space="preserve">”</w:t>
      </w:r>
      <w:r>
        <w:t xml:space="preserve"> </w:t>
      </w:r>
      <w:r>
        <w:t xml:space="preserve">by passing it the two vectors and setting the argument</w:t>
      </w:r>
      <w:r>
        <w:t xml:space="preserve"> </w:t>
      </w:r>
      <w:r>
        <w:t xml:space="preserve">“</w:t>
      </w:r>
      <w:r>
        <w:t xml:space="preserve">paired</w:t>
      </w:r>
      <w:r>
        <w:t xml:space="preserve">”</w:t>
      </w:r>
      <w:r>
        <w:t xml:space="preserve"> </w:t>
      </w:r>
      <w:r>
        <w:t xml:space="preserve">to true. Another option is to use a model statement, such as</w:t>
      </w:r>
      <w:r>
        <w:t xml:space="preserve"> </w:t>
      </w:r>
      <w:r>
        <w:t xml:space="preserve">“</w:t>
      </w:r>
      <w:r>
        <w:t xml:space="preserve">outcome ~ group, paired = TRUE, data = sleep</w:t>
      </w:r>
      <w:r>
        <w:t xml:space="preserve">”</w:t>
      </w:r>
      <w:r>
        <w:t xml:space="preserve">.</w:t>
      </w:r>
    </w:p>
    <w:p>
      <w:pPr>
        <w:pStyle w:val="BodyText"/>
      </w:pPr>
      <w:r>
        <w:t xml:space="preserve">I hav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91" w:name="independent-group-t-intervals"/>
    <w:p>
      <w:pPr>
        <w:pStyle w:val="Heading3"/>
      </w:pPr>
      <w:r>
        <w:rPr>
          <w:rStyle w:val="SectionNumber"/>
        </w:rPr>
        <w:t xml:space="preserve">3.0.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w:t>
      </w:r>
    </w:p>
    <w:p>
      <w:pPr>
        <w:pStyle w:val="BodyText"/>
      </w:pPr>
      <w:r>
        <w:t xml:space="preserve">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 (Y bar - X bar) ± (t quantile * standard error of the difference). The degrees of freedom (df) are determined by nx + ny - 2, where nx is the number of observations in group X and ny is the number of observations in group Y. The standard error of the difference is given by S sub p * sqrt(1/nx + 1/ny), where S sub p is the pooled standard deviation.</w:t>
      </w:r>
    </w:p>
    <w:p>
      <w:pPr>
        <w:pStyle w:val="BodyText"/>
      </w:pPr>
      <w:r>
        <w:t xml:space="preserve">The pooled standard deviation (S sub p) 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w:r>
        <w:t xml:space="preserve">It’s important to note that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To illustrate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 To manually construct the independent group interval, we calculate the pooled standard deviation by taking the square root of the weighted average of the variances. The weights are determined by the sample sizes and adjusted for degrees of freedom. We then compute the interval as the difference in means ± (t quantile * pooled standard deviation * sqrt(1/n1 + 1/n2)). In this specific example, the interval ranges from negative 10 to 20. Since the interval contains zero, we cannot rule out the possibility of the population difference being zero.</w:t>
      </w:r>
    </w:p>
    <w:p>
      <w:pPr>
        <w:pStyle w:val="BodyText"/>
      </w:pPr>
      <w:r>
        <w:t xml:space="preserve">Let’s consider another example. We’ll revisit the sleep patients example, but this time let’s assume that the subjects were not matched. In this case, we have n1 and n2 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by subtracting the t quantile times the standard error of the mean from the mean difference. Next, we use the t.test function to perform the t-test, specifying paired equals FALSE to indicate that the samples are not paired, and var.equal equals TRUE to assume equal variances in the two groups. We extract the confidence interval from the t.test results.</w:t>
      </w:r>
    </w:p>
    <w:p>
      <w:pPr>
        <w:pStyle w:val="BodyText"/>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Let’s move on to another example using the ChickWeight dataset in R, which contains weight measurements of chicks from birth to a few weeks later. To access the dataset, you can load the</w:t>
      </w:r>
      <w:r>
        <w:t xml:space="preserve"> </w:t>
      </w:r>
      <w:r>
        <w:t xml:space="preserve">“</w:t>
      </w:r>
      <w:r>
        <w:t xml:space="preserve">datasets</w:t>
      </w:r>
      <w:r>
        <w:t xml:space="preserve">”</w:t>
      </w:r>
      <w:r>
        <w:t xml:space="preserve"> </w:t>
      </w:r>
      <w:r>
        <w:t xml:space="preserve">package and use the command</w:t>
      </w:r>
      <w:r>
        <w:t xml:space="preserve"> </w:t>
      </w:r>
      <w:r>
        <w:t xml:space="preserve">“</w:t>
      </w:r>
      <w:r>
        <w:t xml:space="preserve">data(ChickWeight)</w:t>
      </w:r>
      <w:r>
        <w:t xml:space="preserve">”</w:t>
      </w:r>
      <w:r>
        <w:t xml:space="preserve">. To work with the data, the</w:t>
      </w:r>
      <w:r>
        <w:t xml:space="preserve"> </w:t>
      </w:r>
      <w:r>
        <w:t xml:space="preserve">“</w:t>
      </w:r>
      <w:r>
        <w:t xml:space="preserve">reshape2</w:t>
      </w:r>
      <w:r>
        <w:t xml:space="preserve">”</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t xml:space="preserve">“</w:t>
      </w:r>
      <w:r>
        <w:t xml:space="preserve">dcast</w:t>
      </w:r>
      <w:r>
        <w:t xml:space="preserve">”</w:t>
      </w:r>
      <w:r>
        <w:t xml:space="preserve"> </w:t>
      </w:r>
      <w:r>
        <w:t xml:space="preserve">function from the reshape2 package. By applying</w:t>
      </w:r>
      <w:r>
        <w:t xml:space="preserve"> </w:t>
      </w:r>
      <w:r>
        <w:t xml:space="preserve">“</w:t>
      </w:r>
      <w:r>
        <w:t xml:space="preserve">dcast</w:t>
      </w:r>
      <w:r>
        <w:t xml:space="preserve">”</w:t>
      </w:r>
      <w:r>
        <w:t xml:space="preserve"> </w:t>
      </w:r>
      <w:r>
        <w:t xml:space="preserve">to the ChickWeight data frame, with Diet and Chick as the variables that remain the same, and Time as the variable to be converted from long to wide format, you can reshape the data. If you prefer different column names, you can rename them accordingly.</w:t>
      </w:r>
    </w:p>
    <w:p>
      <w:pPr>
        <w:pStyle w:val="BodyText"/>
      </w:pPr>
      <w:r>
        <w:t xml:space="preserve">Furthermore, you may want to create a specific variable that represents the total weight gain from time zero in the dataset.</w:t>
      </w:r>
    </w:p>
    <w:p>
      <w:pPr>
        <w:pStyle w:val="BodyText"/>
      </w:pPr>
      <w:r>
        <w:t xml:space="preserve">I utilized the dplyr package for data manipulation. First, I used the</w:t>
      </w:r>
      <w:r>
        <w:t xml:space="preserve"> </w:t>
      </w:r>
      <w:r>
        <w:t xml:space="preserve">“</w:t>
      </w:r>
      <w:r>
        <w:t xml:space="preserve">mutate</w:t>
      </w:r>
      <w:r>
        <w:t xml:space="preserve">”</w:t>
      </w:r>
      <w:r>
        <w:t xml:space="preserve"> </w:t>
      </w:r>
      <w:r>
        <w:t xml:space="preserve">command to create a new variable in my data frame. This variable represents the change in weight, calculated as the final time point weight minus the baseline weight. From this point onward, I will analyze the change in weight variable. Before conducting the test, let’s examine the data visually. I created a spaghetti plot using the ggplot2 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I included a reference line representing the mean for each diet. Without conducting a formal statistical test, it seems that the average weight gain for the first diet is slightly slower than that of the fourth diet. To confirm this observation, let’s proceed with a formal confidence interval analysis.</w:t>
      </w:r>
    </w:p>
    <w:p>
      <w:pPr>
        <w:pStyle w:val="BodyText"/>
      </w:pPr>
      <w:r>
        <w:t xml:space="preserve">Instead of plotting individual measurements, I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I used the</w:t>
      </w:r>
      <w:r>
        <w:t xml:space="preserve"> </w:t>
      </w:r>
      <w:r>
        <w:t xml:space="preserve">“</w:t>
      </w:r>
      <w:r>
        <w:t xml:space="preserve">subset</w:t>
      </w:r>
      <w:r>
        <w:t xml:space="preserve">”</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BodyText"/>
      </w:pPr>
      <w:r>
        <w:t xml:space="preserve">Next, I used the t.test function to calculate the confidence interval. Since the vectors for diet one and diet four have different lengths, the paired equals TRUE option is not available. I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I don’t have enough information about. Nevertheless, because it may be important, let’s also explore the t interval assuming unequal variances.</w:t>
      </w:r>
      <w:r>
        <w:t xml:space="preserve"> </w:t>
      </w:r>
      <w:r>
        <w:t xml:space="preserve">### A note on unequal variance</w:t>
      </w:r>
      <w:r>
        <w:t xml:space="preserve"> </w:t>
      </w:r>
      <w:r>
        <w:t xml:space="preserve">I hope the formula for the case of unequal variances seems familiar to you. It involves calculating the difference in means and adding or subtracting a t quantile times the standard error. The standard error is calculated assuming different variances in each of the two groups. However, it’s important to note that if the x and y 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 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On the following page, I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t xml:space="preserve">“</w:t>
      </w:r>
      <w:r>
        <w:t xml:space="preserve">t.test</w:t>
      </w:r>
      <w:r>
        <w:t xml:space="preserve">”</w:t>
      </w:r>
      <w:r>
        <w:t xml:space="preserve"> </w:t>
      </w:r>
      <w:r>
        <w:t xml:space="preserve">function in R with</w:t>
      </w:r>
      <w:r>
        <w:t xml:space="preserve"> </w:t>
      </w:r>
      <w:r>
        <w:t xml:space="preserve">“</w:t>
      </w:r>
      <w:r>
        <w:t xml:space="preserve">var.equal</w:t>
      </w:r>
      <w:r>
        <w:t xml:space="preserve">”</w:t>
      </w:r>
      <w:r>
        <w:t xml:space="preserve"> </w:t>
      </w:r>
      <w:r>
        <w:t xml:space="preserve">set to FALSE. This will conduct the relevant t test with unequal variances and provide the corresponding t quantile.</w:t>
      </w:r>
    </w:p>
    <w:p>
      <w:pPr>
        <w:pStyle w:val="BodyText"/>
      </w:pPr>
      <w:r>
        <w:t xml:space="preserve">To summarize today’s discussion,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91"/>
    <w:bookmarkStart w:id="93" w:name="hypothesis-testing"/>
    <w:p>
      <w:pPr>
        <w:pStyle w:val="Heading2"/>
      </w:pPr>
      <w:r>
        <w:rPr>
          <w:rStyle w:val="SectionNumber"/>
        </w:rPr>
        <w:t xml:space="preserve">3.1</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w:t>
      </w:r>
    </w:p>
    <w:p>
      <w:pPr>
        <w:pStyle w:val="BodyText"/>
      </w:pPr>
      <w:r>
        <w:t xml:space="preserve">Hello and welcome to the lecture on hypothesis testing in the Statistical Inference Coursera class. I’m Brian Caffo, and I co-teach this class with Jeff Leek and Roger Peng. We are all part of the Biostatistics department at the Johns Hopkins Bloomberg School of Public Health.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 H0, which represents the status quo or a default assumption. The null hypothesis is assumed to be true initially, and we need statistical evidence to reject it in favor of an alternative hypothesis, often referred to as the research hypothesis.</w:t>
      </w:r>
    </w:p>
    <w:p>
      <w:pPr>
        <w:pStyle w:val="BodyText"/>
      </w:pPr>
      <w:r>
        <w:t xml:space="preserve">To illustrate the concept of hypothesis testing, let’s consider a simple example. 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 H0: μ = 30 and the alternative hypothesis as Ha: μ &gt; 30. In this example, we are interested in determining if the respiratory disturbance index for this population is greater than 30.</w:t>
      </w:r>
    </w:p>
    <w:p>
      <w:pPr>
        <w:pStyle w:val="BodyText"/>
      </w:pPr>
      <w:r>
        <w:t xml:space="preserve">It’s important to note that the truth can only be one of the following: either H0 is true, or Ha is true. As a result, there are only four possible outcomes. If the truth is H0, and we decide to accept H0, we have correctly accepted the null hypothesis. If the truth is H0, but we decide to reject H0 and accept Ha, we have made a Type I error. In the hypothesis testing framework we will present, we aim to control the probability of Type I error to be small.</w:t>
      </w:r>
    </w:p>
    <w:p>
      <w:pPr>
        <w:pStyle w:val="BodyText"/>
      </w:pPr>
      <w:r>
        <w:t xml:space="preserve">If the truth is Ha, and we correctly reject H0 and accept Ha, we have correctly rejected the null hypothesis. However, if the truth is Ha, but we mistakenly accept H0 and reject Ha, we have made a Type II error. The rates of Type I and Type II errors are related, meaning that as the Type I error rate decreases, the Type II error rate tends to increase, and vice versa.</w:t>
      </w:r>
    </w:p>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 However, before delving into such considerations, let’s focus on how we conduct hypothesis tests.</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 C. This constant takes into account the variability of the sample mean (X bar). Typically, C is chosen such that the probability of a Type I error (rejecting the null when it is true) is low. In hypothesis testing, a common benchmark for the Type I error rate is 5%.</w:t>
      </w:r>
    </w:p>
    <w:p>
      <w:pPr>
        <w:pStyle w:val="BodyText"/>
      </w:pPr>
      <w:r>
        <w:t xml:space="preserve">To determine the appropriate constant C, we need to consider the standard error of the mean, which is 10 (assumed standard deviation of the population) divided by the square root of the sample size, which is 100 in this case, resulting in a value of 1. Under the null hypothesis (H0: μ = 30), the distribution of the sample mean (X bar) follows a normal distribution with a mean of 30 and a variance of 1 (calculated from the standard error squared).</w:t>
      </w:r>
    </w:p>
    <w:p>
      <w:pPr>
        <w:pStyle w:val="BodyText"/>
      </w:pPr>
      <w:r>
        <w:t xml:space="preserve">We want to choose the constant C such that the probability of X bar being larger than C, under the null hypothesis, is 5%. The 95th percentile of the standard normal distribution corresponds to 1.645 standard deviations from the mean. Therefore, setting C as 1.645 standard deviations from the mean under the null hypothesis will achieve the desired probability of 5%. In this case, C is calculated as 30 (hypothesized mean) + 1 (standard error of the mean) × 1.645 = 31.645.</w:t>
      </w:r>
    </w:p>
    <w:p>
      <w:pPr>
        <w:pStyle w:val="BodyText"/>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 C 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bookmarkStart w:id="92" w:name="t-tests"/>
    <w:p>
      <w:pPr>
        <w:pStyle w:val="Heading3"/>
      </w:pPr>
      <w:r>
        <w:rPr>
          <w:rStyle w:val="SectionNumber"/>
        </w:rPr>
        <w:t xml:space="preserve">3.1.1</w:t>
      </w:r>
      <w:r>
        <w:tab/>
      </w:r>
      <w:r>
        <w:t xml:space="preserve">T tests</w:t>
      </w:r>
    </w:p>
    <w:p>
      <w:pPr>
        <w:pStyle w:val="FirstParagraph"/>
      </w:pPr>
      <w:r>
        <w:t xml:space="preserve">Let’s reconsider our example with a different sample size. Suppose the sample size (n) is now 16 instead of 100. The test statistic remains the same, which is calculated as the sample mean minus the hypothesized mean (H0: μ = 30) divided by the standard error of the mean. However, now we have a square root of 16 instead of the square root of 100, and the standard deviation (s) is still 10.</w:t>
      </w:r>
    </w:p>
    <w:p>
      <w:pPr>
        <w:pStyle w:val="BodyText"/>
      </w:pPr>
      <w:r>
        <w:t xml:space="preserve">In this case, the test statistic follows a t-distribution with 15 degrees of freedom.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gives a value of 1.7531.</w:t>
      </w:r>
    </w:p>
    <w:p>
      <w:pPr>
        <w:pStyle w:val="BodyText"/>
      </w:pPr>
      <w:r>
        <w:t xml:space="preserve">If we plug in the values of s = 10 and x bar = 32 into the test statistic formula, we get a test statistic value of 0.8. Since 0.8 is smaller than 1.7531, we fail to reject the null hypothesis.</w:t>
      </w:r>
    </w:p>
    <w:p>
      <w:pPr>
        <w:pStyle w:val="BodyText"/>
      </w:pPr>
      <w:r>
        <w:t xml:space="preserve">Next, let’s consider a two-sided test. In this scenario,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w:t>
      </w:r>
    </w:p>
    <w:p>
      <w:pPr>
        <w:pStyle w:val="BodyText"/>
      </w:pPr>
      <w:r>
        <w:t xml:space="preserve">In our example, since the test statistic is positive, we only need to consider the larger side. Since 0.8 is smaller than the positive critical value (2.5th percentil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Two group testing</w:t>
      </w:r>
    </w:p>
    <w:p>
      <w:pPr>
        <w:pStyle w:val="BodyText"/>
      </w:pPr>
      <w:r>
        <w:t xml:space="preserve">Let’s revisit our example once again, this time considering a sample size of 16 instead of 100. The test statistic remains unchanged: it is calculated as the sample mean minus the hypothesized mean (H0: μ = 30), divided by the standard error of the mean. However, we now have a square root of 16 instead of the square root of 100, and the standard deviation (s) is still 10.</w:t>
      </w:r>
    </w:p>
    <w:p>
      <w:pPr>
        <w:pStyle w:val="BodyText"/>
      </w:pPr>
      <w:r>
        <w:t xml:space="preserve">This test statistic follows a t-distribution with 15 degrees of freedom in this specific case.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yields a value of 1.7531.</w:t>
      </w:r>
    </w:p>
    <w:p>
      <w:pPr>
        <w:pStyle w:val="BodyText"/>
      </w:pPr>
      <w:r>
        <w:t xml:space="preserve">When we substitute the values s = 10 and x bar = 32 into the test statistic formula, we obtain a test statistic value of 0.8. Since 0.8 is smaller than 1.7531, we fail to reject the null hypothesis.</w:t>
      </w:r>
    </w:p>
    <w:p>
      <w:pPr>
        <w:pStyle w:val="BodyText"/>
      </w:pPr>
      <w:r>
        <w:t xml:space="preserve">Now, let’s consider a two-sided test. Although it may not be meaningful in our specific scientific context, there are instances where a two-sided test is required in scientific settings, regardless of its practical significance. In this case, we want to reject the null hypothesis if the mean is different from 30, regardless of whether it is too large or too small.</w:t>
      </w:r>
    </w:p>
    <w:p>
      <w:pPr>
        <w:pStyle w:val="BodyText"/>
      </w:pPr>
      <w:r>
        <w:t xml:space="preserve">To perform a two-sided test, we need to split the probability evenly in both tails of the distribution, resulting in a 2.5% probability in each tail. We can calculate the critical values for the two-sided test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w:t>
      </w:r>
    </w:p>
    <w:p>
      <w:pPr>
        <w:pStyle w:val="BodyText"/>
      </w:pPr>
      <w:r>
        <w:t xml:space="preserve">In our example, since the test statistic is positive, we only need to consider the larger side. If the test statistic is larger than the positive critical value, we reject the null hypothesis. Alternatively, we can take the absolute value of the test statistic and reject it if it exceeds the positive critical value.</w:t>
      </w:r>
    </w:p>
    <w:p>
      <w:pPr>
        <w:pStyle w:val="BodyText"/>
      </w:pPr>
      <w:r>
        <w:t xml:space="preserve">By comparing the test statistic value of 0.8 to the positive critical valu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For example, let’s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directly pass the difference between son’s and father’s heights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will provide the t statistic, degrees of freedom, and automatically calculate the t confidence interval. It is useful to analyze both the statistical significance and the practical significance by examining the range of values in the confidence interval, which is expressed in the units of the data of interest.</w:t>
      </w:r>
    </w:p>
    <w:p>
      <w:pPr>
        <w:pStyle w:val="BodyText"/>
      </w:pPr>
      <w:r>
        <w:t xml:space="preserve">Now, let’s consider the scenario where the observations are paired. In this case, we have measurements of one son paired with measurements of one father, and so on. We want to test whether the difference in heights between sons and fathers is zero or non-zero. To perform this test, we can use the</w:t>
      </w:r>
      <w:r>
        <w:t xml:space="preserve"> </w:t>
      </w:r>
      <w:r>
        <w:rPr>
          <w:rStyle w:val="VerbatimChar"/>
        </w:rPr>
        <w:t xml:space="preserve">t.test()</w:t>
      </w:r>
      <w:r>
        <w:t xml:space="preserve"> </w:t>
      </w:r>
      <w:r>
        <w:t xml:space="preserve">function in R. We have two options: either pass the difference directly to the function or pass the two vectors and set the argument</w:t>
      </w:r>
      <w:r>
        <w:t xml:space="preserve"> </w:t>
      </w:r>
      <w:r>
        <w:rPr>
          <w:rStyle w:val="VerbatimChar"/>
        </w:rPr>
        <w:t xml:space="preserve">paired = TRUE</w:t>
      </w:r>
      <w:r>
        <w:t xml:space="preserve">.</w:t>
      </w:r>
    </w:p>
    <w:p>
      <w:pPr>
        <w:pStyle w:val="BodyText"/>
      </w:pPr>
      <w:r>
        <w:t xml:space="preserve">By applying the</w:t>
      </w:r>
      <w:r>
        <w:t xml:space="preserve"> </w:t>
      </w:r>
      <w:r>
        <w:rPr>
          <w:rStyle w:val="VerbatimChar"/>
        </w:rPr>
        <w:t xml:space="preserve">t.test()</w:t>
      </w:r>
      <w:r>
        <w:t xml:space="preserve"> </w:t>
      </w:r>
      <w:r>
        <w:t xml:space="preserve">function to our data, we obtain the t statistic of 11.79 and the degrees of freedom of 1,077. Since the t statistic is quite large, we reject the null hypothesis. It is worth noting that the degrees of freedom are also large in this case, making the distinction between a t-test and a z-test irrelevant.</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w:t>
      </w:r>
    </w:p>
    <w:p>
      <w:pPr>
        <w:pStyle w:val="BodyText"/>
      </w:pPr>
      <w:r>
        <w:t xml:space="preserve">In the previous lectures on confidence intervals, we explored whether a hypothesized mean was supported by checking if it fell within the confidence interval. Similarly, we performed a hypothesis test to determine if the mean was equal to a specific value or not. It turns out that these two procedures do not disagree. Checking whether the hypothesized mean (μ0) falls within the interval is equivalent to conducting a two-sided hypothesis test, with the caveat that the significance level (α) used for the interval should be equal to 1 minus the significance level (1-α) used for the hypothesis test.</w:t>
      </w:r>
    </w:p>
    <w:p>
      <w:pPr>
        <w:pStyle w:val="BodyText"/>
      </w:pPr>
      <w:r>
        <w:t xml:space="preserve">In other words, if we construct a 95% confidence interval and check whether μ0 is within that interval, we fail to reject the null hypothesis if it is inside the interval and reject it if it is outside. This procedure aligns with performing the hypothesis test at a significance level of α.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 μ1 &gt; μ2, μ1 &lt; μ2, or μ1 ≠ μ2. The test statistic remains the same, calculated as the difference between the sample means (X-bar1 - X-bar2) minus the hypothesized mean difference (μ1 - μ2), divided by the standard error of the mean.</w:t>
      </w:r>
    </w:p>
    <w:p>
      <w:pPr>
        <w:pStyle w:val="BodyText"/>
      </w:pPr>
      <w:r>
        <w:t xml:space="preserve">To illustrate this, let’s consider the example of the</w:t>
      </w:r>
      <w:r>
        <w:t xml:space="preserve"> </w:t>
      </w:r>
      <w:r>
        <w:rPr>
          <w:rStyle w:val="VerbatimChar"/>
        </w:rPr>
        <w:t xml:space="preserve">ChickWeight</w:t>
      </w:r>
      <w:r>
        <w:t xml:space="preserve"> </w:t>
      </w:r>
      <w:r>
        <w:t xml:space="preserve">dataset we examined in the previous lecture. 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w:t>
      </w:r>
    </w:p>
    <w:p>
      <w:pPr>
        <w:pStyle w:val="BodyText"/>
      </w:pPr>
      <w:r>
        <w:t xml:space="preserve">We desired a wide format for our data, so we used the</w:t>
      </w:r>
      <w:r>
        <w:t xml:space="preserve"> </w:t>
      </w:r>
      <w:r>
        <w:rPr>
          <w:rStyle w:val="VerbatimChar"/>
        </w:rPr>
        <w:t xml:space="preserve">dcast()</w:t>
      </w:r>
      <w:r>
        <w:t xml:space="preserve"> </w:t>
      </w:r>
      <w:r>
        <w:t xml:space="preserve">function to achieve that. Additionally, I renamed the resulting dataset and defined a new variable called</w:t>
      </w:r>
      <w:r>
        <w:t xml:space="preserve"> </w:t>
      </w:r>
      <w:r>
        <w:t xml:space="preserve">“</w:t>
      </w:r>
      <w:r>
        <w:t xml:space="preserve">weight_gain,</w:t>
      </w:r>
      <w:r>
        <w:t xml:space="preserve">”</w:t>
      </w:r>
      <w:r>
        <w:t xml:space="preserve"> </w:t>
      </w:r>
      <w:r>
        <w:t xml:space="preserve">which represents the difference between</w:t>
      </w:r>
      <w:r>
        <w:t xml:space="preserve"> </w:t>
      </w:r>
      <w:r>
        <w:t xml:space="preserve">“</w:t>
      </w:r>
      <w:r>
        <w:t xml:space="preserve">time21</w:t>
      </w:r>
      <w:r>
        <w:t xml:space="preserve">”</w:t>
      </w:r>
      <w:r>
        <w:t xml:space="preserve"> </w:t>
      </w:r>
      <w:r>
        <w:t xml:space="preserve">and</w:t>
      </w:r>
      <w:r>
        <w:t xml:space="preserve"> </w:t>
      </w:r>
      <w:r>
        <w:t xml:space="preserve">“</w:t>
      </w:r>
      <w:r>
        <w:t xml:space="preserve">time0.</w:t>
      </w:r>
      <w:r>
        <w:t xml:space="preserve">”</w:t>
      </w:r>
      <w:r>
        <w:t xml:space="preserve"> </w:t>
      </w:r>
      <w:r>
        <w:t xml:space="preserve">In this particular dataset, most chicks had nearly identical weights at</w:t>
      </w:r>
      <w:r>
        <w:t xml:space="preserve"> </w:t>
      </w:r>
      <w:r>
        <w:t xml:space="preserve">“</w:t>
      </w:r>
      <w:r>
        <w:t xml:space="preserve">time0</w:t>
      </w:r>
      <w:r>
        <w:t xml:space="preserve">”</w:t>
      </w:r>
      <w:r>
        <w:t xml:space="preserve"> </w:t>
      </w:r>
      <w:r>
        <w:t xml:space="preserve">relative to</w:t>
      </w:r>
      <w:r>
        <w:t xml:space="preserve"> </w:t>
      </w:r>
      <w:r>
        <w:t xml:space="preserve">“</w:t>
      </w:r>
      <w:r>
        <w:t xml:space="preserve">time21.</w:t>
      </w:r>
      <w:r>
        <w:t xml:space="preserve">”</w:t>
      </w:r>
      <w:r>
        <w:t xml:space="preserve"> </w:t>
      </w:r>
      <w:r>
        <w:t xml:space="preserve">Although this doesn’t significantly affect the results, I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I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 (diet) 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BodyText"/>
      </w:pPr>
      <w:r>
        <w:t xml:space="preserve">In the previous lecture, we discussed how assuming equal variances may not be the best approach for this dataset. Therefore, I suggest trying the example with</w:t>
      </w:r>
      <w:r>
        <w:t xml:space="preserve"> </w:t>
      </w:r>
      <w:r>
        <w:rPr>
          <w:rStyle w:val="VerbatimChar"/>
        </w:rPr>
        <w:t xml:space="preserve">var.equal = FALSE</w:t>
      </w:r>
      <w:r>
        <w:t xml:space="preserve"> </w:t>
      </w:r>
      <w:r>
        <w:t xml:space="preserve">to observe how the results change.</w:t>
      </w:r>
    </w:p>
    <w:p>
      <w:pPr>
        <w:pStyle w:val="BodyText"/>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 n1 + n2 - 2, which we covered in the confidence interval lecture. If unequal variances are used, fractional degrees of freedom may be obtained.</w:t>
      </w:r>
    </w:p>
    <w:p>
      <w:pPr>
        <w:pStyle w:val="BodyText"/>
      </w:pPr>
      <w:r>
        <w:t xml:space="preserve">The output also provides the confidence interval, which is always useful to examine when performing a hypothesis test.</w:t>
      </w:r>
    </w:p>
    <w:p>
      <w:pPr>
        <w:pStyle w:val="BodyText"/>
      </w:pPr>
      <w:r>
        <w:t xml:space="preserve">In the next lecture,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Let’s now consider a simple example of hypothesis testing that does not involve a normal or t distribution.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w:t>
      </w:r>
    </w:p>
    <w:p>
      <w:pPr>
        <w:pStyle w:val="BodyText"/>
      </w:pPr>
      <w:r>
        <w:t xml:space="preserve">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I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t is worth mentioning that 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p>
      <w:pPr>
        <w:pStyle w:val="BodyText"/>
      </w:pPr>
      <w:r>
        <w:t xml:space="preserve">I look forward to the next lecture where we will delve into p-values. It will solidify these concepts and make the execution of hypothesis tests a bit more straightforward.</w:t>
      </w:r>
    </w:p>
    <w:bookmarkEnd w:id="92"/>
    <w:bookmarkEnd w:id="93"/>
    <w:bookmarkStart w:id="94" w:name="p-values"/>
    <w:p>
      <w:pPr>
        <w:pStyle w:val="Heading2"/>
      </w:pPr>
      <w:r>
        <w:rPr>
          <w:rStyle w:val="SectionNumber"/>
        </w:rPr>
        <w:t xml:space="preserve">3.2</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w:t>
      </w:r>
    </w:p>
    <w:p>
      <w:pPr>
        <w:pStyle w:val="BodyText"/>
      </w:pPr>
      <w:r>
        <w:t xml:space="preserve">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w:t>
      </w:r>
    </w:p>
    <w:p>
      <w:pPr>
        <w:pStyle w:val="BodyText"/>
      </w:pPr>
      <w:r>
        <w:t xml:space="preserve">Hello, I’m Brian Caffo, and this lecture is about p-values in the statistical inference Coursera class as part of our data science specialization. I co-teach this class with my colleagues Jeff Leek and Roger Peng, and we are all from the Department of Biostatistics at the Johns Hopkins Bloomberg School of Public Health.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In this class, we will not focus extensively on these controversies. Instead,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Let’s follow a simple three-step approach, and then we will delve into the calculations in the subsequent slide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Let’s discuss p-values with a bit more formalit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To illustrate this concept, let’s consider a numerical example using the t-statistic and a simple t-test. Suppose we want to test the null hypothesis mu = mu_0 versus the alternative hypothesis mu &gt; mu_0. If our calculated t-statistic is 2.5 with 15 degrees of freedom, we can determine the probability of obtaining a t-statistic as large as 2.5 in this scenario. By calculating pt(2.5, 15, lower.tail = false), we find that the probability is approximately 1%.</w:t>
      </w:r>
    </w:p>
    <w:p>
      <w:pPr>
        <w:pStyle w:val="BodyText"/>
      </w:pPr>
      <w:r>
        <w:t xml:space="preserve">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 Let’s explore this concept briefly.</w:t>
      </w:r>
    </w:p>
    <w:p>
      <w:pPr>
        <w:pStyle w:val="BodyText"/>
      </w:pPr>
      <w:r>
        <w:t xml:space="preserve">Consider an example where our test statistic is 2 for the null hypothesis mu = 30 versus the alternative hypothesis mu &gt; 30.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w:t>
      </w:r>
    </w:p>
    <w:p>
      <w:pPr>
        <w:pStyle w:val="BodyText"/>
      </w:pPr>
      <w:r>
        <w:t xml:space="preserve">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It’s worth noting that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I would like to caution that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In a previous class, we discussed an example that illustrates the concept of p-values, and I’d like to revisit it now that we have a better understanding. Let’s consider the scenario of gender assignment for children, treating it as a coin flip for a specific couple. Suppose you have a friend who has had seven girls out of eight kids, and you want to determine the probability that the coin lands on a girl, denoted by p. We are interested in testing whether p is equal to 0.5 or greater than 0.5, with the null hypothesis H0: p = 0.5 and the alternative hypothesis Ha: p &gt; 0.5.</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 p is 0.5. This calculation yields a p-value of approximately 3.5%. Alternatively, you can use the pbinom function to directly calculate the p-value, resulting in the same value. If we were conducting a hypothesis test, we would reject the null hypothesis at a 5% level and also at a 4% level. However, we would not reject it at a type 1 error rate of 3%.</w:t>
      </w:r>
    </w:p>
    <w:p>
      <w:pPr>
        <w:pStyle w:val="BodyText"/>
      </w:pPr>
      <w:r>
        <w:t xml:space="preserve">It’s important to note that 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Now let’s move on to a Poisson example.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 lambda (the rate) is 0.05, while the alternative hypothesis suggests that lambda is greater than 0.05. In this case, we want to determine the probability of observing 10 or more infections if the true infection rate for 100 person-days at risk is 5. Using the ppois function in R, we calculate the upper tail probability. Due to a quirk in R’s syntax, we need to input 9 instead of 10 as the value and set lower.tail = FALSE to obtain the probability of strictly greater than 9. 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94"/>
    <w:bookmarkStart w:id="95" w:name="knitr"/>
    <w:p>
      <w:pPr>
        <w:pStyle w:val="Heading2"/>
      </w:pPr>
      <w:r>
        <w:rPr>
          <w:rStyle w:val="SectionNumber"/>
        </w:rPr>
        <w:t xml:space="preserve">3.3</w:t>
      </w:r>
      <w:r>
        <w:tab/>
      </w:r>
      <w:r>
        <w:t xml:space="preserve">Knitr</w:t>
      </w:r>
    </w:p>
    <w:p>
      <w:pPr>
        <w:pStyle w:val="FirstParagraph"/>
      </w:pPr>
      <w:r>
        <w:t xml:space="preserve">For the course project, you’ll need to use knitr. In the following video, I give you just enough knitr to do the project. If you haven’t already, Roger Peng’s course on Reproducible Research covers knitr quite well.</w:t>
      </w:r>
    </w:p>
    <w:p>
      <w:pPr>
        <w:pStyle w:val="BodyText"/>
      </w:pPr>
      <w:r>
        <w:t xml:space="preserve">Hello everyone! In this brief tutorial, I’ll walk you through the basics of using Knitr for your art project, which you’ll be submitting as part of your assignments. I’ll be demonstrating the process using RStudio. So let’s get started.</w:t>
      </w:r>
    </w:p>
    <w:p>
      <w:pPr>
        <w:pStyle w:val="BodyText"/>
      </w:pPr>
      <w:r>
        <w:t xml:space="preserve">First, 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p>
    <w:p>
      <w:pPr>
        <w:pStyle w:val="BodyText"/>
      </w:pP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I’ll highlight a few essential ones. The</w:t>
      </w:r>
      <w:r>
        <w:t xml:space="preserve"> </w:t>
      </w:r>
      <w:r>
        <w:t xml:space="preserve">“</w:t>
      </w:r>
      <w:r>
        <w:t xml:space="preserve">cache</w:t>
      </w:r>
      <w:r>
        <w:t xml:space="preserve">”</w:t>
      </w:r>
      <w:r>
        <w:t xml:space="preserve"> </w:t>
      </w:r>
      <w:r>
        <w:t xml:space="preserve">option determines whether R should store the code’s results. Another useful option is</w:t>
      </w:r>
      <w:r>
        <w:t xml:space="preserve"> </w:t>
      </w:r>
      <w:r>
        <w:t xml:space="preserve">“</w:t>
      </w:r>
      <w:r>
        <w:t xml:space="preserve">eval,</w:t>
      </w:r>
      <w:r>
        <w:t xml:space="preserve">”</w:t>
      </w:r>
      <w:r>
        <w:t xml:space="preserve"> </w:t>
      </w:r>
      <w:r>
        <w:t xml:space="preserve">which specifies whether the code should be evaluated or simply displayed in the document. You can choose to display code with results or hide code using the</w:t>
      </w:r>
      <w:r>
        <w:t xml:space="preserve"> </w:t>
      </w:r>
      <w:r>
        <w:t xml:space="preserve">“</w:t>
      </w:r>
      <w:r>
        <w:t xml:space="preserve">results</w:t>
      </w:r>
      <w:r>
        <w:t xml:space="preserve">”</w:t>
      </w:r>
      <w:r>
        <w:t xml:space="preserve"> </w:t>
      </w:r>
      <w:r>
        <w:t xml:space="preserve">option. Additionally, the</w:t>
      </w:r>
      <w:r>
        <w:t xml:space="preserve"> </w:t>
      </w:r>
      <w:r>
        <w:t xml:space="preserve">“</w:t>
      </w:r>
      <w:r>
        <w:t xml:space="preserve">echo</w:t>
      </w:r>
      <w:r>
        <w:t xml:space="preserve">”</w:t>
      </w:r>
      <w:r>
        <w:t xml:space="preserve"> </w:t>
      </w:r>
      <w:r>
        <w:t xml:space="preserve">option controls whether the code is displayed or not.</w:t>
      </w:r>
    </w:p>
    <w:p>
      <w:pPr>
        <w:pStyle w:val="BodyText"/>
      </w:pPr>
      <w:r>
        <w:t xml:space="preserve">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t xml:space="preserve">“</w:t>
      </w:r>
      <w:r>
        <w:t xml:space="preserve">Code</w:t>
      </w:r>
      <w:r>
        <w:t xml:space="preserv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 for your art project.</w:t>
      </w:r>
    </w:p>
    <w:bookmarkEnd w:id="95"/>
    <w:bookmarkStart w:id="96" w:name="practical-r-exercises-in-swirl-2"/>
    <w:p>
      <w:pPr>
        <w:pStyle w:val="Heading2"/>
      </w:pPr>
      <w:r>
        <w:rPr>
          <w:rStyle w:val="SectionNumber"/>
        </w:rPr>
        <w:t xml:space="preserve">3.4</w:t>
      </w:r>
      <w:r>
        <w:tab/>
      </w:r>
      <w:r>
        <w:t xml:space="preserve">Practical R Exercises in swirl</w:t>
      </w:r>
    </w:p>
    <w:bookmarkEnd w:id="96"/>
    <w:bookmarkEnd w:id="97"/>
    <w:bookmarkStart w:id="100"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Type II error). Or we might think about the probability of rejecting the null when it is false. This is called Power = 1 - Type II error. We don’t have as much control over this probability, since we’ve spent all of our flexibility guaranteeing that the Type I error rate is small.</w:t>
      </w:r>
    </w:p>
    <w:p>
      <w:pPr>
        <w:pStyle w:val="BodyText"/>
      </w:pPr>
      <w:r>
        <w:t xml:space="preserve">One avenue for the control of power is at the design phase. There, assuming our finances let us, we can pick a large enough sample size so that we’d be likely to reject if the alternative is true. Thus the most frequent use of power is to help us design studies.</w:t>
      </w:r>
      <w:r>
        <w:t xml:space="preserve"> </w:t>
      </w:r>
      <w:r>
        <w:t xml:space="preserve">## Power</w:t>
      </w:r>
    </w:p>
    <w:p>
      <w:pPr>
        <w:pStyle w:val="BodyText"/>
      </w:pPr>
      <w:r>
        <w:t xml:space="preserve">Hello, I’m Brian Caffo, and in this lecture, we’ll be discussing the concept of power. Power refers to the probability of rejecting the null hypothesis when it is actually false. As the name suggests, having more power is desirable. Interestingly, power becomes more significant when we fail to reject the null hypothesis than when we do reject it. Let me explain further.</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w:t>
      </w:r>
    </w:p>
    <w:p>
      <w:pPr>
        <w:pStyle w:val="BodyText"/>
      </w:pPr>
      <w:r>
        <w:t xml:space="preserve">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Now, let’s cover a couple more details. A type II error, also known as a beta error, is the failure to reject a false null hypothesis. It is undesirable because it means missing a true effect or relationship. Power is simply 1 minus beta, representing the probability of correctly rejecting the null hypothesis. In hypothesis testing, the two crucial quantities are the type I error rate (alpha) and the type II error rate (beta). However, we often discuss power (1 minus beta) rather than beta itself.</w:t>
      </w:r>
    </w:p>
    <w:p>
      <w:pPr>
        <w:pStyle w:val="BodyText"/>
      </w:pPr>
      <w:r>
        <w:t xml:space="preserve">To illustrate this concept, let’s consider a conceptual example before diving into specific numerical examples. Suppose we are interested in testing the mean respiratory disturbance index (RDI) in a specific population of obese subjects. We want to compare whether the mean RDI (mu) is equal to 30 or greater than 30. We calculate a t-statistic, which follows a t-distribution under the null hypothesis assumption. By calculating the probability of obtaining a t-statistic larger than the upper quantile of the t-distribution at the significance level alpha, we determine the probability of rejecting the null hypothesis under the assumption that mu equals 30. This probability corresponds to alpha.</w:t>
      </w:r>
    </w:p>
    <w:p>
      <w:pPr>
        <w:pStyle w:val="BodyText"/>
      </w:pPr>
      <w:r>
        <w:t xml:space="preserve">Power, on the other hand, is calculated similarly but with the alternative hypothesis in mind. Instead of plugging in mu equals 30, we use a value greater than 30. Power represents the probability of correctly rejecting the null hypothesis when the true mean (mu) is greater than 30. If we consider a larger mu,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p>
      <w:pPr>
        <w:pStyle w:val="BodyText"/>
      </w:pPr>
      <w:r>
        <w:t xml:space="preserve">I hope this clarifies the concept of power and its relationship with the null and alternative hypotheses.</w:t>
      </w:r>
    </w:p>
    <w:bookmarkStart w:id="98" w:name="calculating-power"/>
    <w:p>
      <w:pPr>
        <w:pStyle w:val="Heading3"/>
      </w:pPr>
      <w:r>
        <w:rPr>
          <w:rStyle w:val="SectionNumber"/>
        </w:rPr>
        <w:t xml:space="preserve">4.0.1</w:t>
      </w:r>
      <w:r>
        <w:tab/>
      </w:r>
      <w:r>
        <w:t xml:space="preserve">Calculating Power</w:t>
      </w:r>
    </w:p>
    <w:p>
      <w:pPr>
        <w:pStyle w:val="FirstParagraph"/>
      </w:pPr>
      <w:r>
        <w:t xml:space="preserve">Let’s assume that our sample is exactly normally distributed. We can make this assumption either because we have a large sample size and can apply the central limit theorem, or we can simply assume that the underlying population is normally distributed. For the sake of argument, let’s assume that the sample mean (X bar) is normally distributed, and the population standard deviation (sigma) is known.</w:t>
      </w:r>
    </w:p>
    <w:p>
      <w:pPr>
        <w:pStyle w:val="BodyText"/>
      </w:pPr>
      <w:r>
        <w:t xml:space="preserve">In this scenario, we would reject the null hypothesis if our z-statistic, (X bar - 30) divided by its standard error, is greater than the upper quantile of the standard normal distribution at a significance level of alpha. Alternatively, we can state that we will reject the null hypothesis if X bar is greater than 30 plus the product of the z quantile and the standard error of the mean.</w:t>
      </w:r>
    </w:p>
    <w:p>
      <w:pPr>
        <w:pStyle w:val="BodyText"/>
      </w:pPr>
      <w:r>
        <w:t xml:space="preserve">Under the null hypothesis, X bar follows a normal distribution with a mean equal to the hypothesized value (mu naught), in this case, 30, and a variance equal to sigma squared divided by the sample size (N). Under the alternative hypothesis, X bar still follows a normal distribution, but with the only difference being the mean is now mu a (the value under the alternative).</w:t>
      </w:r>
    </w:p>
    <w:p>
      <w:pPr>
        <w:pStyle w:val="BodyText"/>
      </w:pPr>
      <w:r>
        <w:t xml:space="preserve">We can easily calculate the power using the R programming language. By taking the pnorm (normal probability) of the probability of obtaining a sample mean greater than or equal to mu naught plus z times sigma divided by the square root of N, where the probability is calculated with mu equal to mu a, we can determine the power.</w:t>
      </w:r>
    </w:p>
    <w:p>
      <w:pPr>
        <w:pStyle w:val="BodyText"/>
      </w:pPr>
      <w:r>
        <w:t xml:space="preserve">Let’s consider a specific example. Suppose someone wants to conduct a study to test whether the mean (mu) for a specific population is 30 or greater. They are interested in detecting a difference as large as 32, with a sample size (N) of 16, and a known standard deviation (sigma) of 4. We can plug in these values and calculate the power. When we set mu equal to mu naught (30), the power is 5%. However, when we set mu equal to mu a (32), the power increases to 64%. This means there is a 64% probability of detecting a mean as large as 32 or larger if we conduct the experiment.</w:t>
      </w:r>
    </w:p>
    <w:p>
      <w:pPr>
        <w:pStyle w:val="BodyText"/>
      </w:pPr>
      <w:r>
        <w:t xml:space="preserve">By plotting the power curves, which represent the power as a function of mu a, with different sample sizes (N) shown in different colors, we can observe interesting patterns. As mu a gets larger, the power increases, which indicates a higher likelihood of detecting a larger difference. Additionally, as the sample size (N) increases, the curves shift upwards and reach higher power levels earlier. This aligns with our expectation that collecting more data increases the likelihood of detecting a specific effect.</w:t>
      </w:r>
    </w:p>
    <w:p>
      <w:pPr>
        <w:pStyle w:val="BodyText"/>
      </w:pPr>
      <w:r>
        <w:t xml:space="preserve">We can use RStudio’s manipulate function to explore power in relation to the two normal distributions. By defining parameters such as mu naught, plotting functions, and using sliders to vary the parameters, we can visually evaluate the power and observe how it changes with different values.</w:t>
      </w:r>
    </w:p>
    <w:p>
      <w:pPr>
        <w:pStyle w:val="BodyText"/>
      </w:pPr>
      <w:r>
        <w:t xml:space="preserve">Before we delve into using the manipulate function, let’s first discuss the two plots presented. The parameters are currently set to the values used in the previous calculations: sigma = 4, mu a = 32, n = 16, and alpha = 5%. The first plot illustrates the distribution of the sample mean under the null hypothesis. It is centered at 30 with a variance of sigma squared divided by n.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 1 minus power corresponds to the type II error rate. Now let’s explore the effects of manipulating the parameters. If we decrease the significance level (alpha), the black line moves to the right, making it harder to reject the null hypothesis and resulting in lower power. Conversely, increasing alpha leads to better power but also increases the type I error rate. When we decrease sigma (the standard deviation), the black line moves downward. With less variability in the sample mean, the probability of rejecting the null hypothesis (power) approaches 100%. Conversely, increasing sigma decreases power because there is more noise in the measurements. Adjusting the mean under the alternative hypothesis (mu a) shifts the black line accordingly. As mu a 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Let’s recap the scenario when testing the alternative hypothesis, specifically focusing on the case where mu is greater than mu0. To express power in terms of 1 minus beta (where beta represents the type II error rate), we can use the equation:</w:t>
      </w:r>
    </w:p>
    <w:p>
      <w:pPr>
        <w:pStyle w:val="BodyText"/>
      </w:pPr>
      <w:r>
        <w:t xml:space="preserve">Power = P(x̄ &gt; mu0) + Z * SE</w:t>
      </w:r>
    </w:p>
    <w:p>
      <w:pPr>
        <w:pStyle w:val="BodyText"/>
      </w:pPr>
      <w:r>
        <w:t xml:space="preserve">Here, P(x̄ &gt; mu0) is the probability that the sample mean x̄ is larger than mu0, calculated under the assumption that mu equals mu a (the mean under the alternative hypothesis). It’s important to note that x̄ follows a normal distribution with mean mu a and variance sigma squared divided by n.</w:t>
      </w:r>
    </w:p>
    <w:p>
      <w:pPr>
        <w:pStyle w:val="BodyText"/>
      </w:pPr>
      <w:r>
        <w:t xml:space="preserve">The key point to highlight is that in this equation, mu a, sigma, n, and beta are the unknowns, while mu0 and usually alpha (the specified type I error rate) are known. By specifying any three of the unknowns, you can solve for the fourth. For example, if you know the desired alternative mean (mu a), the assumed standard deviation (sigma), and the desired sample size (n), you can solve for power. This approach is commonly used in power calculations during trial planning.</w:t>
      </w:r>
    </w:p>
    <w:p>
      <w:pPr>
        <w:pStyle w:val="BodyText"/>
      </w:pPr>
      <w:r>
        <w:t xml:space="preserve">Usually, the main concerns revolve around n (sample size) or beta (desired power). You may want to determine the necessary sample size to achieve a specific power level, or given a fixed sample size, assess the resulting power. However, you can also solve for mu a or sigma depending on your requirements.</w:t>
      </w:r>
    </w:p>
    <w:p>
      <w:pPr>
        <w:pStyle w:val="BodyText"/>
      </w:pPr>
      <w:r>
        <w:t xml:space="preserve">It is expected that at this point in the course, you can apply the concepts discussed for the greater than test to perform a power analysis for the less than test. You can extend the arguments from the previous slides, ensuring to use the appropriate critical value (e.g., z1 - alpha/2) for a two-sided test when testing not equal to mu0.</w:t>
      </w:r>
    </w:p>
    <w:p>
      <w:pPr>
        <w:pStyle w:val="BodyText"/>
      </w:pPr>
      <w:r>
        <w:t xml:space="preserve">Here are some basic rules regarding power:</w:t>
      </w:r>
    </w:p>
    <w:p>
      <w:pPr>
        <w:numPr>
          <w:ilvl w:val="0"/>
          <w:numId w:val="1007"/>
        </w:numPr>
        <w:pStyle w:val="Compact"/>
      </w:pPr>
      <w:r>
        <w:t xml:space="preserve">As alpha (significance level) increases, power also increases. The power of a one-sided test is greater than the power of the corresponding two-sided test.</w:t>
      </w:r>
    </w:p>
    <w:p>
      <w:pPr>
        <w:numPr>
          <w:ilvl w:val="0"/>
          <w:numId w:val="1007"/>
        </w:numPr>
        <w:pStyle w:val="Compact"/>
      </w:pPr>
      <w:r>
        <w:t xml:space="preserve">The further mu a (mean under the alternative hypothesis) is from mu0, the higher the power.</w:t>
      </w:r>
    </w:p>
    <w:p>
      <w:pPr>
        <w:numPr>
          <w:ilvl w:val="0"/>
          <w:numId w:val="1007"/>
        </w:numPr>
        <w:pStyle w:val="Compact"/>
      </w:pPr>
      <w:r>
        <w:t xml:space="preserve">As the sample size (n) increases, the sample mean has less variability, resulting in higher power.</w:t>
      </w:r>
    </w:p>
    <w:p>
      <w:pPr>
        <w:numPr>
          <w:ilvl w:val="0"/>
          <w:numId w:val="1007"/>
        </w:numPr>
        <w:pStyle w:val="Compact"/>
      </w:pPr>
      <w:r>
        <w:t xml:space="preserve">When the standard deviation (sigma)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lides. Those slides were meant to help understand the concepts, assuming we knew sigma and the data followed a Gaussian distribution or could be approximated as such due to the central limit theorem. Personally, I often use the</w:t>
      </w:r>
      <w:r>
        <w:t xml:space="preserve"> </w:t>
      </w:r>
      <w:r>
        <w:t xml:space="preserve">“</w:t>
      </w:r>
      <w:r>
        <w:t xml:space="preserve">power.t.test</w:t>
      </w:r>
      <w:r>
        <w:t xml:space="preserve">”</w:t>
      </w:r>
      <w:r>
        <w:t xml:space="preserve"> </w:t>
      </w:r>
      <w:r>
        <w:t xml:space="preserve">function in R to calculate power. So, let’s discuss t-test power before explaining how to use</w:t>
      </w:r>
      <w:r>
        <w:t xml:space="preserve"> </w:t>
      </w:r>
      <w:r>
        <w:t xml:space="preserve">“</w:t>
      </w:r>
      <w:r>
        <w:t xml:space="preserve">power.t.test</w:t>
      </w:r>
      <w:r>
        <w:t xml:space="preserve">”</w:t>
      </w:r>
      <w:r>
        <w:t xml:space="preserve">.</w:t>
      </w:r>
    </w:p>
    <w:p>
      <w:pPr>
        <w:pStyle w:val="BodyText"/>
      </w:pPr>
      <w:r>
        <w:t xml:space="preserve">The argument for t-test power is similar to what we did for the normal distribution case. We reject the null hypothesis if our test statistic, (x̄ - mu0) divided by the estimated standard error, exceeds a t quantile instead of a z quantile since we are dealing with a t-test. However, when calculating power, this is done under the assumption that mu equals mu a (the value under the alternative hypothesis), not mu0. It is important to note that the statistic (x̄ - mu0) divided by the standard error does not follow a t-distribution if the true mean is not mu0. Instead, it follows something called the non-central t-distribution, which we won’t cover here. Thus, evaluating the non-central t-distribution is necessary to calculate power.</w:t>
      </w:r>
    </w:p>
    <w:p>
      <w:pPr>
        <w:pStyle w:val="BodyText"/>
      </w:pPr>
      <w:r>
        <w:t xml:space="preserve">The</w:t>
      </w:r>
      <w:r>
        <w:t xml:space="preserve"> </w:t>
      </w:r>
      <w:r>
        <w:t xml:space="preserve">“</w:t>
      </w:r>
      <w:r>
        <w:t xml:space="preserve">power.t.test</w:t>
      </w:r>
      <w:r>
        <w:t xml:space="preserve">”</w:t>
      </w:r>
      <w:r>
        <w:t xml:space="preserve"> </w:t>
      </w:r>
      <w:r>
        <w:t xml:space="preserve">function allows you to calculate power by evaluating the non-central t-distribution. Similar to before, you have some known parameters like mu0 and alpha, and some unknown parameters like mu a, sigma, and n. By omitting one of the unknown parameters and specifying the others,</w:t>
      </w:r>
      <w:r>
        <w:t xml:space="preserve"> </w:t>
      </w:r>
      <w:r>
        <w:t xml:space="preserve">“</w:t>
      </w:r>
      <w:r>
        <w:t xml:space="preserve">power.t.test</w:t>
      </w:r>
      <w:r>
        <w:t xml:space="preserve">”</w:t>
      </w:r>
      <w:r>
        <w:t xml:space="preserve"> </w:t>
      </w:r>
      <w:r>
        <w:t xml:space="preserve">will solve for the omitted parameter.</w:t>
      </w:r>
    </w:p>
    <w:p>
      <w:pPr>
        <w:pStyle w:val="BodyText"/>
      </w:pPr>
      <w:r>
        <w:t xml:space="preserve">Let’s go through some examples of using</w:t>
      </w:r>
      <w:r>
        <w:t xml:space="preserve"> </w:t>
      </w:r>
      <w:r>
        <w:t xml:space="preserve">“</w:t>
      </w:r>
      <w:r>
        <w:t xml:space="preserve">power.t.test</w:t>
      </w:r>
      <w:r>
        <w:t xml:space="preserve">”</w:t>
      </w:r>
      <w:r>
        <w:t xml:space="preserve"> </w:t>
      </w:r>
      <w:r>
        <w:t xml:space="preserve">to calculate power, sample size, or the minimum detectable difference. In the examples, we specify n, delta (difference in means), and the standard deviation to calculate power. For instance, if we specify n, how different mu a is from mu0, and give it a standard deviation, we can obtain the power using the</w:t>
      </w:r>
      <w:r>
        <w:t xml:space="preserve"> </w:t>
      </w:r>
      <w:r>
        <w:t xml:space="preserve">“</w:t>
      </w:r>
      <w:r>
        <w:t xml:space="preserve">power.t.test</w:t>
      </w:r>
      <w:r>
        <w:t xml:space="preserve">”</w:t>
      </w:r>
      <w:r>
        <w:t xml:space="preserve"> </w:t>
      </w:r>
      <w:r>
        <w:t xml:space="preserve">function. The resulting power is dependent on the effect size, which is the difference between mu0 and mu a divided by the standard deviation. The effect size is the key factor driving the power calculation.</w:t>
      </w:r>
    </w:p>
    <w:p>
      <w:pPr>
        <w:pStyle w:val="BodyText"/>
      </w:pPr>
      <w:r>
        <w:t xml:space="preserve">We can also calculate sample size by providing the desired power to</w:t>
      </w:r>
      <w:r>
        <w:t xml:space="preserve"> </w:t>
      </w:r>
      <w:r>
        <w:t xml:space="preserve">“</w:t>
      </w:r>
      <w:r>
        <w:t xml:space="preserve">power.t.test</w:t>
      </w:r>
      <w:r>
        <w:t xml:space="preserve">”</w:t>
      </w:r>
      <w:r>
        <w:t xml:space="preserve">. 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 delta and the standard deviation.</w:t>
      </w:r>
    </w:p>
    <w:p>
      <w:pPr>
        <w:pStyle w:val="BodyText"/>
      </w:pPr>
      <w:r>
        <w:t xml:space="preserve">Now, I’ll leave you with an exercise. For example, you can omit the delta parameter and input a specific sample size (n) into the</w:t>
      </w:r>
      <w:r>
        <w:t xml:space="preserve"> </w:t>
      </w:r>
      <w:r>
        <w:t xml:space="preserve">“</w:t>
      </w:r>
      <w:r>
        <w:t xml:space="preserve">power.t.test</w:t>
      </w:r>
      <w:r>
        <w:t xml:space="preserve">”</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Personally, I typically use</w:t>
      </w:r>
      <w:r>
        <w:t xml:space="preserve"> </w:t>
      </w:r>
      <w:r>
        <w:t xml:space="preserve">“</w:t>
      </w:r>
      <w:r>
        <w:t xml:space="preserve">power.t.test</w:t>
      </w:r>
      <w:r>
        <w:t xml:space="preserve">”</w:t>
      </w:r>
      <w:r>
        <w:t xml:space="preserve"> </w:t>
      </w:r>
      <w:r>
        <w:t xml:space="preserve">as my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98"/>
    <w:bookmarkStart w:id="99" w:name="multiple-comparisons"/>
    <w:p>
      <w:pPr>
        <w:pStyle w:val="Heading2"/>
      </w:pPr>
      <w:r>
        <w:rPr>
          <w:rStyle w:val="SectionNumber"/>
        </w:rPr>
        <w:t xml:space="preserve">4.1</w:t>
      </w:r>
      <w:r>
        <w:tab/>
      </w:r>
      <w:r>
        <w:t xml:space="preserve">Multiple Comparisons</w:t>
      </w:r>
    </w:p>
    <w:p>
      <w:pPr>
        <w:pStyle w:val="FirstParagraph"/>
      </w:pPr>
      <w:r>
        <w:t xml:space="preserve">And today, we have a special guest lecturer, Jeff Leek. Unfortunately, I don’t have a picture of Jeff, so let’s just imagine him looking something like this. Jeff is known for his contributions to the field, including shaping rules on the internet. Now, I’ll hand it over to him. [SOUND]</w:t>
      </w:r>
    </w:p>
    <w:p>
      <w:pPr>
        <w:pStyle w:val="BlockText"/>
      </w:pPr>
      <w:r>
        <w:t xml:space="preserve">This video focuses on the topic of multiple testing. We discussed hypothesis testing earlier in the course, and I mentioned the importance of correcting for multiple tests to avoid deceiving ourselves. In this lecture,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that I will demonstrate shortly.</w:t>
      </w:r>
    </w:p>
    <w:p>
      <w:pPr>
        <w:pStyle w:val="FirstParagraph"/>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w:t>
      </w:r>
    </w:p>
    <w:p>
      <w:pPr>
        <w:pStyle w:val="BodyText"/>
      </w:pPr>
      <w:r>
        <w:t xml:space="preserve">Suppose we want to investigate whether jelly beans cause acne.</w:t>
      </w:r>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w:t>
      </w:r>
    </w:p>
    <w:p>
      <w:pPr>
        <w:pStyle w:val="BodyText"/>
      </w:pPr>
      <w:r>
        <w:t xml:space="preserve">I have been using p-values and hypothesis testing as interchangeable terms, but they are not exactly the same. To illustrate this, let’s consider a hypothesis test for a parameter, beta, where we want to determine if it equals zero or not.</w:t>
      </w:r>
    </w:p>
    <w:p>
      <w:pPr>
        <w:pStyle w:val="BodyText"/>
      </w:pPr>
      <w:r>
        <w:t xml:space="preserve">For instance, 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 beta equals zero and conclude that beta is not equal to zero. If the p-value is above the threshold, we fail to reject the null hypothesis and state that beta equals zero. This is the essence of a hypothesis test.</w:t>
      </w:r>
    </w:p>
    <w:p>
      <w:pPr>
        <w:pStyle w:val="BodyText"/>
      </w:pPr>
      <w:r>
        <w:t xml:space="preserve">In the context of hypothesis testing, we have a table of possible outcomes. Each row represents a specific claim about beta (equal to zero or not equal to zero), while each column represents the true state of the world (beta equals zero or not equal to zero). When conducting multiple hypothesis tests, situations where we claim beta is equal to zero but it is actually not fall into one cell, and situations where we claim beta is not equal to zero but it is actually equal to zero fall into another cell. Therefore, there are two types of errors that can occur.</w:t>
      </w:r>
    </w:p>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 linked her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 Bonferroni correction, the oldest multiple testing correction method, can be used for this purpose. The basic idea is to calculate the p-values normally and then adjust the alpha level. By dividing the original alpha by the number of hypothesis tests performed (e.g., alpha divided by 10 if there are 10 tests), a new alpha level is obtained. Any p-values below this new alpha 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 alpha, it means that you expect alpha percent of the claimed discoveries to be false. To apply the FDR correction, calculate the p-values normally and arrange them in ascending order. Each p-value is annotated with its rank (e.g., the smallest p-value is labeled as (1)).</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Now, let’s consider an example to demonstrate how these significance calculations are performed and how different corrections affect the results.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w:t>
      </w:r>
    </w:p>
    <w:p>
      <w:pPr>
        <w:pStyle w:val="BodyText"/>
      </w:pPr>
      <w:r>
        <w:t xml:space="preserve">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w:t>
      </w:r>
    </w:p>
    <w:p>
      <w:pPr>
        <w:pStyle w:val="BodyText"/>
      </w:pPr>
      <w:r>
        <w:t xml:space="preserve">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Let’s consider an example using the Bonferroni correction to illustrate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 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p>
    <w:p>
      <w:pPr>
        <w:pStyle w:val="BodyText"/>
      </w:pPr>
      <w:r>
        <w:t xml:space="preserve">To address this, we can adjust the p-values and apply corrections like the Bonferroni correction or the Benjamini-Hochberg correction for controlling the false discovery rate. Using the P.adjust function in R, the p-values are adjusted accordingly. 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I will have a relationship between the two variables 50% of the time. To simulate this, I generate 1,000 sets of y and x variables. For the first 500 sets, the y values are independent of x, while for the last 500 sets, the y values have a mean equal to 2 times x, indicating a relationship between y and x. I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BodyText"/>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BodyText"/>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I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pStyle w:val="BodyText"/>
      </w:pPr>
      <w:r>
        <w:t xml:space="preserve">Lastly, if you’re interested in delving deeper into multiple testing, I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Hello, I’m Brian Caffo, and I’d like to welcome you to the Resampled Inference lectures, which are part of the Coursera Inference class in the Data Science specialization. 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Initially, I thought it came from the character Baron Munchausen, popularized by the Monty Python movie. However, it appears that the phrase predates that. Nonetheless, 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w:t>
      </w:r>
    </w:p>
    <w:p>
      <w:pPr>
        <w:pStyle w:val="BodyText"/>
      </w:pPr>
      <w:r>
        <w:t xml:space="preserve">The bootstrap method is both important and liberating, aligning well with the spirit of data science. To illustrate its usefulness, let’s consider an example. Imagine we want to evaluate the behavior of the average of 50 die rolls. The population distribution is depicted by the equally weighted bars representing the numbers one through six. 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w:t>
      </w:r>
    </w:p>
    <w:p>
      <w:pPr>
        <w:pStyle w:val="BodyText"/>
      </w:pPr>
      <w:r>
        <w:t xml:space="preserve">For certain statistics like the average, we have some knowledge about their distribution, such as the centering around the population mean and the variance being equal to sigma squared divided by n. However, I will focus on the average initially to demonstrate how the bootstrap method extends to other statistics beyond the average.</w:t>
      </w:r>
    </w:p>
    <w:p>
      <w:pPr>
        <w:pStyle w:val="BodyText"/>
      </w:pPr>
      <w:r>
        <w:t xml:space="preserve">Now, let’s 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w:t>
      </w:r>
    </w:p>
    <w:p>
      <w:pPr>
        <w:pStyle w:val="BodyText"/>
      </w:pPr>
      <w:r>
        <w:t xml:space="preserve">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r>
        <w:t xml:space="preserve"> </w:t>
      </w:r>
      <w:r>
        <w:t xml:space="preserve">Now, let’s explore the data using the R programming language and specifically the</w:t>
      </w:r>
      <w:r>
        <w:t xml:space="preserve"> </w:t>
      </w:r>
      <w:r>
        <w:t xml:space="preserve">“</w:t>
      </w:r>
      <w:r>
        <w:t xml:space="preserve">father.son</w:t>
      </w:r>
      <w:r>
        <w:t xml:space="preserve">”</w:t>
      </w:r>
      <w:r>
        <w:t xml:space="preserve"> </w:t>
      </w:r>
      <w:r>
        <w:t xml:space="preserve">dataset. To simplify the process, I will define the variable</w:t>
      </w:r>
      <w:r>
        <w:t xml:space="preserve"> </w:t>
      </w:r>
      <w:r>
        <w:t xml:space="preserve">“</w:t>
      </w:r>
      <w:r>
        <w:t xml:space="preserve">x</w:t>
      </w:r>
      <w:r>
        <w:t xml:space="preserve">”</w:t>
      </w:r>
      <w:r>
        <w:t xml:space="preserve"> </w:t>
      </w:r>
      <w:r>
        <w:t xml:space="preserve">to represent the sons’ heights from the dataset. We’ll denote</w:t>
      </w:r>
      <w:r>
        <w:t xml:space="preserve"> </w:t>
      </w:r>
      <w:r>
        <w:t xml:space="preserve">“</w:t>
      </w:r>
      <w:r>
        <w:t xml:space="preserve">n</w:t>
      </w:r>
      <w:r>
        <w:t xml:space="preserve">”</w:t>
      </w:r>
      <w:r>
        <w:t xml:space="preserve"> </w:t>
      </w:r>
      <w:r>
        <w:t xml:space="preserve">as the number of observations, and for our bootstrapping procedure, we will perform 10,000 bootstrap resamples.</w:t>
      </w:r>
    </w:p>
    <w:p>
      <w:pPr>
        <w:pStyle w:val="BodyText"/>
      </w:pPr>
      <w:r>
        <w:t xml:space="preserve">First, we will use the</w:t>
      </w:r>
      <w:r>
        <w:t xml:space="preserve"> </w:t>
      </w:r>
      <w:r>
        <w:t xml:space="preserve">“</w:t>
      </w:r>
      <w:r>
        <w:t xml:space="preserve">sample</w:t>
      </w:r>
      <w:r>
        <w:t xml:space="preserve">”</w:t>
      </w:r>
      <w:r>
        <w:t xml:space="preserve"> </w:t>
      </w:r>
      <w:r>
        <w:t xml:space="preserve">command. When I specify</w:t>
      </w:r>
      <w:r>
        <w:t xml:space="preserve"> </w:t>
      </w:r>
      <w:r>
        <w:t xml:space="preserve">“</w:t>
      </w:r>
      <w:r>
        <w:t xml:space="preserve">sample(x, n, replace = TRUE)</w:t>
      </w:r>
      <w:r>
        <w:t xml:space="preserve">”</w:t>
      </w:r>
      <w:r>
        <w:t xml:space="preserve">, it means that we draw a sample of size</w:t>
      </w:r>
      <w:r>
        <w:t xml:space="preserve"> </w:t>
      </w:r>
      <w:r>
        <w:t xml:space="preserve">“</w:t>
      </w:r>
      <w:r>
        <w:t xml:space="preserve">n</w:t>
      </w:r>
      <w:r>
        <w:t xml:space="preserve">”</w:t>
      </w:r>
      <w:r>
        <w:t xml:space="preserve"> </w:t>
      </w:r>
      <w:r>
        <w:t xml:space="preserve">from the variable</w:t>
      </w:r>
      <w:r>
        <w:t xml:space="preserve"> </w:t>
      </w:r>
      <w:r>
        <w:t xml:space="preserve">“</w:t>
      </w:r>
      <w:r>
        <w:t xml:space="preserve">x</w:t>
      </w:r>
      <w:r>
        <w:t xml:space="preserve">”</w:t>
      </w:r>
      <w:r>
        <w:t xml:space="preserve"> </w:t>
      </w:r>
      <w:r>
        <w:t xml:space="preserve">with replacement. 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t xml:space="preserve">“</w:t>
      </w:r>
      <w:r>
        <w:t xml:space="preserve">apply</w:t>
      </w:r>
      <w:r>
        <w:t xml:space="preserve">”</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p>
      <w:pPr>
        <w:pStyle w:val="BodyText"/>
      </w:pPr>
      <w:r>
        <w:t xml:space="preserve">In the following sections, we will discuss the principles of bootstrapping in more detail and further explore this example.</w:t>
      </w:r>
      <w:r>
        <w:t xml:space="preserve"> </w:t>
      </w:r>
      <w:r>
        <w:t xml:space="preserve">### Notes on the bootstrap</w:t>
      </w:r>
      <w:r>
        <w:t xml:space="preserve"> </w:t>
      </w: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w:t>
      </w:r>
    </w:p>
    <w:p>
      <w:pPr>
        <w:pStyle w:val="BodyText"/>
      </w:pPr>
      <w:r>
        <w:t xml:space="preserve">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BodyText"/>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 ggplot, which takes a data frame as input. The resulting plot provides an estimate of the sampling distribution of the median based on the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w:t>
      </w:r>
    </w:p>
    <w:p>
      <w:pPr>
        <w:pStyle w:val="BodyText"/>
      </w:pPr>
      <w:r>
        <w:t xml:space="preserve">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r>
        <w:t xml:space="preserve"> </w:t>
      </w:r>
      <w:r>
        <w:t xml:space="preserve">### Permutation tests</w:t>
      </w:r>
      <w:r>
        <w:t xml:space="preserve"> </w:t>
      </w:r>
      <w:r>
        <w:t xml:space="preserve">We’ll conclude the class by discussing a highly valuable tool for data scientists known as permutation tests. These tests are particularly useful for group comparisons, so let’s start with an example to illustrate their application. 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w:t>
      </w:r>
    </w:p>
    <w:p>
      <w:pPr>
        <w:pStyle w:val="BodyText"/>
      </w:pPr>
      <w:r>
        <w:t xml:space="preserve">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BodyText"/>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alpha).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r>
        <w:t xml:space="preserve"> </w:t>
      </w:r>
      <w:r>
        <w:t xml:space="preserve">## Quiz</w:t>
      </w:r>
    </w:p>
    <w:bookmarkEnd w:id="99"/>
    <w:bookmarkEnd w:id="100"/>
    <w:bookmarkStart w:id="108"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3">
              <w:r>
                <w:rPr>
                  <w:rStyle w:val="Hyperlink"/>
                </w:rPr>
                <w:t xml:space="preserve">Candace Savonen</w:t>
              </w:r>
            </w:hyperlink>
            <w:r>
              <w:t xml:space="preserve">,</w:t>
            </w:r>
            <w:r>
              <w:t xml:space="preserve"> </w:t>
            </w:r>
            <w:hyperlink r:id="rId104">
              <w:r>
                <w:rPr>
                  <w:rStyle w:val="Hyperlink"/>
                </w:rPr>
                <w:t xml:space="preserve">Carrie Wright</w:t>
              </w:r>
            </w:hyperlink>
            <w:r>
              <w:t xml:space="preserve">,</w:t>
            </w:r>
            <w:r>
              <w:t xml:space="preserve"> </w:t>
            </w:r>
            <w:hyperlink r:id="rId1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4">
              <w:r>
                <w:rPr>
                  <w:rStyle w:val="Hyperlink"/>
                </w:rPr>
                <w:t xml:space="preserve">Carrie Wright</w:t>
              </w:r>
            </w:hyperlink>
            <w:r>
              <w:t xml:space="preserve">,</w:t>
            </w:r>
            <w:r>
              <w:t xml:space="preserve"> </w:t>
            </w:r>
            <w:hyperlink r:id="rId105">
              <w:r>
                <w:rPr>
                  <w:rStyle w:val="Hyperlink"/>
                </w:rPr>
                <w:t xml:space="preserve">Ava Hoffman</w:t>
              </w:r>
            </w:hyperlink>
            <w:r>
              <w:t xml:space="preserve">,</w:t>
            </w:r>
            <w:r>
              <w:t xml:space="preserve"> </w:t>
            </w:r>
            <w:hyperlink r:id="rId103">
              <w:r>
                <w:rPr>
                  <w:rStyle w:val="Hyperlink"/>
                </w:rPr>
                <w:t xml:space="preserve">Candace Savonen</w:t>
              </w:r>
            </w:hyperlink>
          </w:p>
        </w:tc>
      </w:tr>
      <w:tr>
        <w:tc>
          <w:tcPr/>
          <w:p>
            <w:pPr>
              <w:pStyle w:val="Compact"/>
              <w:jc w:val="left"/>
            </w:pPr>
            <w:r>
              <w:t xml:space="preserve">Package Developers (</w:t>
            </w:r>
            <w:hyperlink r:id="rId106">
              <w:r>
                <w:rPr>
                  <w:rStyle w:val="Hyperlink"/>
                </w:rPr>
                <w:t xml:space="preserve">ottrpal</w:t>
              </w:r>
            </w:hyperlink>
            <w:r>
              <w:t xml:space="preserve">)</w:t>
            </w:r>
            <w:r>
              <w:t xml:space="preserve"> </w:t>
            </w:r>
            <w:hyperlink r:id="rId103">
              <w:r>
                <w:rPr>
                  <w:rStyle w:val="Hyperlink"/>
                </w:rPr>
                <w:t xml:space="preserve">Candace Savonen</w:t>
              </w:r>
            </w:hyperlink>
            <w:r>
              <w:t xml:space="preserve">,</w:t>
            </w:r>
            <w:r>
              <w:t xml:space="preserve"> </w:t>
            </w:r>
            <w:hyperlink r:id="rId107">
              <w:r>
                <w:rPr>
                  <w:rStyle w:val="Hyperlink"/>
                </w:rPr>
                <w:t xml:space="preserve">John Muschelli</w:t>
              </w:r>
            </w:hyperlink>
            <w:r>
              <w:t xml:space="preserve">,</w:t>
            </w:r>
            <w:r>
              <w:t xml:space="preserve"> </w:t>
            </w:r>
            <w:hyperlink r:id="rId1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8"/>
    <w:bookmarkStart w:id="109" w:name="references"/>
    <w:p>
      <w:pPr>
        <w:pStyle w:val="Heading1"/>
      </w:pPr>
      <w:r>
        <w:rPr>
          <w:rStyle w:val="SectionNumber"/>
        </w:rPr>
        <w:t xml:space="preserve">5</w:t>
      </w:r>
      <w:r>
        <w:tab/>
      </w:r>
      <w:r>
        <w:t xml:space="preserve">Referenc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04"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06"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07"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5" Target="https://www.avahoffman.com/" TargetMode="External" /><Relationship Type="http://schemas.openxmlformats.org/officeDocument/2006/relationships/hyperlink" Id="rId103" Target="https://www.cansavvy.com/" TargetMode="External" /><Relationship Type="http://schemas.openxmlformats.org/officeDocument/2006/relationships/hyperlink" Id="rId101"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0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04"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06"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07"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5" Target="https://www.avahoffman.com/" TargetMode="External" /><Relationship Type="http://schemas.openxmlformats.org/officeDocument/2006/relationships/hyperlink" Id="rId103" Target="https://www.cansavvy.com/" TargetMode="External" /><Relationship Type="http://schemas.openxmlformats.org/officeDocument/2006/relationships/hyperlink" Id="rId101"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0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06T23:43:15Z</dcterms:created>
  <dcterms:modified xsi:type="dcterms:W3CDTF">2023-07-06T23: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